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241DE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574A5D26" w14:textId="15ADF9FF"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B42098">
              <w:rPr>
                <w:noProof/>
                <w:webHidden/>
              </w:rPr>
              <w:t>2</w:t>
            </w:r>
            <w:r w:rsidR="00B42098">
              <w:rPr>
                <w:noProof/>
                <w:webHidden/>
              </w:rPr>
              <w:fldChar w:fldCharType="end"/>
            </w:r>
          </w:hyperlink>
        </w:p>
        <w:p w14:paraId="5AE46F18" w14:textId="0299E70E"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099" w:history="1">
            <w:r w:rsidR="00B42098" w:rsidRPr="003876F7">
              <w:rPr>
                <w:rStyle w:val="Hyperlink"/>
                <w:noProof/>
              </w:rPr>
              <w:t>Background</w:t>
            </w:r>
            <w:r w:rsidR="00B42098">
              <w:rPr>
                <w:noProof/>
                <w:webHidden/>
              </w:rPr>
              <w:tab/>
            </w:r>
            <w:r w:rsidR="00B42098">
              <w:rPr>
                <w:noProof/>
                <w:webHidden/>
              </w:rPr>
              <w:fldChar w:fldCharType="begin"/>
            </w:r>
            <w:r w:rsidR="00B42098">
              <w:rPr>
                <w:noProof/>
                <w:webHidden/>
              </w:rPr>
              <w:instrText xml:space="preserve"> PAGEREF _Toc87544099 \h </w:instrText>
            </w:r>
            <w:r w:rsidR="00B42098">
              <w:rPr>
                <w:noProof/>
                <w:webHidden/>
              </w:rPr>
            </w:r>
            <w:r w:rsidR="00B42098">
              <w:rPr>
                <w:noProof/>
                <w:webHidden/>
              </w:rPr>
              <w:fldChar w:fldCharType="separate"/>
            </w:r>
            <w:r w:rsidR="00B42098">
              <w:rPr>
                <w:noProof/>
                <w:webHidden/>
              </w:rPr>
              <w:t>4</w:t>
            </w:r>
            <w:r w:rsidR="00B42098">
              <w:rPr>
                <w:noProof/>
                <w:webHidden/>
              </w:rPr>
              <w:fldChar w:fldCharType="end"/>
            </w:r>
          </w:hyperlink>
        </w:p>
        <w:p w14:paraId="0886C1F7" w14:textId="4D9C0822"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00" w:history="1">
            <w:r w:rsidR="00B42098" w:rsidRPr="003876F7">
              <w:rPr>
                <w:rStyle w:val="Hyperlink"/>
                <w:noProof/>
              </w:rPr>
              <w:t>Problem Statement</w:t>
            </w:r>
            <w:r w:rsidR="00B42098">
              <w:rPr>
                <w:noProof/>
                <w:webHidden/>
              </w:rPr>
              <w:tab/>
            </w:r>
            <w:r w:rsidR="00B42098">
              <w:rPr>
                <w:noProof/>
                <w:webHidden/>
              </w:rPr>
              <w:fldChar w:fldCharType="begin"/>
            </w:r>
            <w:r w:rsidR="00B42098">
              <w:rPr>
                <w:noProof/>
                <w:webHidden/>
              </w:rPr>
              <w:instrText xml:space="preserve"> PAGEREF _Toc87544100 \h </w:instrText>
            </w:r>
            <w:r w:rsidR="00B42098">
              <w:rPr>
                <w:noProof/>
                <w:webHidden/>
              </w:rPr>
            </w:r>
            <w:r w:rsidR="00B42098">
              <w:rPr>
                <w:noProof/>
                <w:webHidden/>
              </w:rPr>
              <w:fldChar w:fldCharType="separate"/>
            </w:r>
            <w:r w:rsidR="00B42098">
              <w:rPr>
                <w:noProof/>
                <w:webHidden/>
              </w:rPr>
              <w:t>5</w:t>
            </w:r>
            <w:r w:rsidR="00B42098">
              <w:rPr>
                <w:noProof/>
                <w:webHidden/>
              </w:rPr>
              <w:fldChar w:fldCharType="end"/>
            </w:r>
          </w:hyperlink>
        </w:p>
        <w:p w14:paraId="34CBD6D4" w14:textId="257C2415"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01" w:history="1">
            <w:r w:rsidR="00B42098" w:rsidRPr="003876F7">
              <w:rPr>
                <w:rStyle w:val="Hyperlink"/>
                <w:noProof/>
              </w:rPr>
              <w:t>Purpose Statement</w:t>
            </w:r>
            <w:r w:rsidR="00B42098">
              <w:rPr>
                <w:noProof/>
                <w:webHidden/>
              </w:rPr>
              <w:tab/>
            </w:r>
            <w:r w:rsidR="00B42098">
              <w:rPr>
                <w:noProof/>
                <w:webHidden/>
              </w:rPr>
              <w:fldChar w:fldCharType="begin"/>
            </w:r>
            <w:r w:rsidR="00B42098">
              <w:rPr>
                <w:noProof/>
                <w:webHidden/>
              </w:rPr>
              <w:instrText xml:space="preserve"> PAGEREF _Toc87544101 \h </w:instrText>
            </w:r>
            <w:r w:rsidR="00B42098">
              <w:rPr>
                <w:noProof/>
                <w:webHidden/>
              </w:rPr>
            </w:r>
            <w:r w:rsidR="00B42098">
              <w:rPr>
                <w:noProof/>
                <w:webHidden/>
              </w:rPr>
              <w:fldChar w:fldCharType="separate"/>
            </w:r>
            <w:r w:rsidR="00B42098">
              <w:rPr>
                <w:noProof/>
                <w:webHidden/>
              </w:rPr>
              <w:t>6</w:t>
            </w:r>
            <w:r w:rsidR="00B42098">
              <w:rPr>
                <w:noProof/>
                <w:webHidden/>
              </w:rPr>
              <w:fldChar w:fldCharType="end"/>
            </w:r>
          </w:hyperlink>
        </w:p>
        <w:p w14:paraId="0AFD6267" w14:textId="5D066EB6"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02" w:history="1">
            <w:r w:rsidR="00B42098" w:rsidRPr="003876F7">
              <w:rPr>
                <w:rStyle w:val="Hyperlink"/>
                <w:noProof/>
              </w:rPr>
              <w:t>Research Questions</w:t>
            </w:r>
            <w:r w:rsidR="00B42098">
              <w:rPr>
                <w:noProof/>
                <w:webHidden/>
              </w:rPr>
              <w:tab/>
            </w:r>
            <w:r w:rsidR="00B42098">
              <w:rPr>
                <w:noProof/>
                <w:webHidden/>
              </w:rPr>
              <w:fldChar w:fldCharType="begin"/>
            </w:r>
            <w:r w:rsidR="00B42098">
              <w:rPr>
                <w:noProof/>
                <w:webHidden/>
              </w:rPr>
              <w:instrText xml:space="preserve"> PAGEREF _Toc87544102 \h </w:instrText>
            </w:r>
            <w:r w:rsidR="00B42098">
              <w:rPr>
                <w:noProof/>
                <w:webHidden/>
              </w:rPr>
            </w:r>
            <w:r w:rsidR="00B42098">
              <w:rPr>
                <w:noProof/>
                <w:webHidden/>
              </w:rPr>
              <w:fldChar w:fldCharType="separate"/>
            </w:r>
            <w:r w:rsidR="00B42098">
              <w:rPr>
                <w:noProof/>
                <w:webHidden/>
              </w:rPr>
              <w:t>8</w:t>
            </w:r>
            <w:r w:rsidR="00B42098">
              <w:rPr>
                <w:noProof/>
                <w:webHidden/>
              </w:rPr>
              <w:fldChar w:fldCharType="end"/>
            </w:r>
          </w:hyperlink>
        </w:p>
        <w:p w14:paraId="35B4C5A9" w14:textId="766F5590"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03" w:history="1">
            <w:r w:rsidR="00B42098" w:rsidRPr="003876F7">
              <w:rPr>
                <w:rStyle w:val="Hyperlink"/>
                <w:noProof/>
              </w:rPr>
              <w:t>Hypotheses</w:t>
            </w:r>
            <w:r w:rsidR="00B42098">
              <w:rPr>
                <w:noProof/>
                <w:webHidden/>
              </w:rPr>
              <w:tab/>
            </w:r>
            <w:r w:rsidR="00B42098">
              <w:rPr>
                <w:noProof/>
                <w:webHidden/>
              </w:rPr>
              <w:fldChar w:fldCharType="begin"/>
            </w:r>
            <w:r w:rsidR="00B42098">
              <w:rPr>
                <w:noProof/>
                <w:webHidden/>
              </w:rPr>
              <w:instrText xml:space="preserve"> PAGEREF _Toc87544103 \h </w:instrText>
            </w:r>
            <w:r w:rsidR="00B42098">
              <w:rPr>
                <w:noProof/>
                <w:webHidden/>
              </w:rPr>
            </w:r>
            <w:r w:rsidR="00B42098">
              <w:rPr>
                <w:noProof/>
                <w:webHidden/>
              </w:rPr>
              <w:fldChar w:fldCharType="separate"/>
            </w:r>
            <w:r w:rsidR="00B42098">
              <w:rPr>
                <w:noProof/>
                <w:webHidden/>
              </w:rPr>
              <w:t>9</w:t>
            </w:r>
            <w:r w:rsidR="00B42098">
              <w:rPr>
                <w:noProof/>
                <w:webHidden/>
              </w:rPr>
              <w:fldChar w:fldCharType="end"/>
            </w:r>
          </w:hyperlink>
        </w:p>
        <w:p w14:paraId="730FBFBB" w14:textId="257580FE"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04" w:history="1">
            <w:r w:rsidR="00B42098" w:rsidRPr="003876F7">
              <w:rPr>
                <w:rStyle w:val="Hyperlink"/>
                <w:noProof/>
              </w:rPr>
              <w:t>Research Methodology</w:t>
            </w:r>
            <w:r w:rsidR="00B42098">
              <w:rPr>
                <w:noProof/>
                <w:webHidden/>
              </w:rPr>
              <w:tab/>
            </w:r>
            <w:r w:rsidR="00B42098">
              <w:rPr>
                <w:noProof/>
                <w:webHidden/>
              </w:rPr>
              <w:fldChar w:fldCharType="begin"/>
            </w:r>
            <w:r w:rsidR="00B42098">
              <w:rPr>
                <w:noProof/>
                <w:webHidden/>
              </w:rPr>
              <w:instrText xml:space="preserve"> PAGEREF _Toc87544104 \h </w:instrText>
            </w:r>
            <w:r w:rsidR="00B42098">
              <w:rPr>
                <w:noProof/>
                <w:webHidden/>
              </w:rPr>
            </w:r>
            <w:r w:rsidR="00B42098">
              <w:rPr>
                <w:noProof/>
                <w:webHidden/>
              </w:rPr>
              <w:fldChar w:fldCharType="separate"/>
            </w:r>
            <w:r w:rsidR="00B42098">
              <w:rPr>
                <w:noProof/>
                <w:webHidden/>
              </w:rPr>
              <w:t>9</w:t>
            </w:r>
            <w:r w:rsidR="00B42098">
              <w:rPr>
                <w:noProof/>
                <w:webHidden/>
              </w:rPr>
              <w:fldChar w:fldCharType="end"/>
            </w:r>
          </w:hyperlink>
        </w:p>
        <w:p w14:paraId="3E3B52E2" w14:textId="2823FF59"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05" w:history="1">
            <w:r w:rsidR="00B42098" w:rsidRPr="003876F7">
              <w:rPr>
                <w:rStyle w:val="Hyperlink"/>
                <w:noProof/>
              </w:rPr>
              <w:t>Artifacts</w:t>
            </w:r>
            <w:r w:rsidR="00B42098">
              <w:rPr>
                <w:noProof/>
                <w:webHidden/>
              </w:rPr>
              <w:tab/>
            </w:r>
            <w:r w:rsidR="00B42098">
              <w:rPr>
                <w:noProof/>
                <w:webHidden/>
              </w:rPr>
              <w:fldChar w:fldCharType="begin"/>
            </w:r>
            <w:r w:rsidR="00B42098">
              <w:rPr>
                <w:noProof/>
                <w:webHidden/>
              </w:rPr>
              <w:instrText xml:space="preserve"> PAGEREF _Toc87544105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04E77BF3" w14:textId="7AEF48F7"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06" w:history="1">
            <w:r w:rsidR="00B42098" w:rsidRPr="003876F7">
              <w:rPr>
                <w:rStyle w:val="Hyperlink"/>
                <w:noProof/>
              </w:rPr>
              <w:t>Data Generation</w:t>
            </w:r>
            <w:r w:rsidR="00B42098">
              <w:rPr>
                <w:noProof/>
                <w:webHidden/>
              </w:rPr>
              <w:tab/>
            </w:r>
            <w:r w:rsidR="00B42098">
              <w:rPr>
                <w:noProof/>
                <w:webHidden/>
              </w:rPr>
              <w:fldChar w:fldCharType="begin"/>
            </w:r>
            <w:r w:rsidR="00B42098">
              <w:rPr>
                <w:noProof/>
                <w:webHidden/>
              </w:rPr>
              <w:instrText xml:space="preserve"> PAGEREF _Toc87544106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3F8AD692" w14:textId="53BE53C6"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07" w:history="1">
            <w:r w:rsidR="00B42098" w:rsidRPr="003876F7">
              <w:rPr>
                <w:rStyle w:val="Hyperlink"/>
                <w:noProof/>
              </w:rPr>
              <w:t>Environmental Simulation</w:t>
            </w:r>
            <w:r w:rsidR="00B42098">
              <w:rPr>
                <w:noProof/>
                <w:webHidden/>
              </w:rPr>
              <w:tab/>
            </w:r>
            <w:r w:rsidR="00B42098">
              <w:rPr>
                <w:noProof/>
                <w:webHidden/>
              </w:rPr>
              <w:fldChar w:fldCharType="begin"/>
            </w:r>
            <w:r w:rsidR="00B42098">
              <w:rPr>
                <w:noProof/>
                <w:webHidden/>
              </w:rPr>
              <w:instrText xml:space="preserve"> PAGEREF _Toc87544107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4C5668D8" w14:textId="5E9BC730"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08" w:history="1">
            <w:r w:rsidR="00B42098" w:rsidRPr="003876F7">
              <w:rPr>
                <w:rStyle w:val="Hyperlink"/>
                <w:noProof/>
              </w:rPr>
              <w:t>Extracting Intents</w:t>
            </w:r>
            <w:r w:rsidR="00B42098">
              <w:rPr>
                <w:noProof/>
                <w:webHidden/>
              </w:rPr>
              <w:tab/>
            </w:r>
            <w:r w:rsidR="00B42098">
              <w:rPr>
                <w:noProof/>
                <w:webHidden/>
              </w:rPr>
              <w:fldChar w:fldCharType="begin"/>
            </w:r>
            <w:r w:rsidR="00B42098">
              <w:rPr>
                <w:noProof/>
                <w:webHidden/>
              </w:rPr>
              <w:instrText xml:space="preserve"> PAGEREF _Toc87544108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2A00FD16" w14:textId="4B2D863C"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09" w:history="1">
            <w:r w:rsidR="00B42098" w:rsidRPr="003876F7">
              <w:rPr>
                <w:rStyle w:val="Hyperlink"/>
                <w:noProof/>
              </w:rPr>
              <w:t>Feedback Mechanism</w:t>
            </w:r>
            <w:r w:rsidR="00B42098">
              <w:rPr>
                <w:noProof/>
                <w:webHidden/>
              </w:rPr>
              <w:tab/>
            </w:r>
            <w:r w:rsidR="00B42098">
              <w:rPr>
                <w:noProof/>
                <w:webHidden/>
              </w:rPr>
              <w:fldChar w:fldCharType="begin"/>
            </w:r>
            <w:r w:rsidR="00B42098">
              <w:rPr>
                <w:noProof/>
                <w:webHidden/>
              </w:rPr>
              <w:instrText xml:space="preserve"> PAGEREF _Toc87544109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02FA0DF0" w14:textId="5A9ED960"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10" w:history="1">
            <w:r w:rsidR="00B42098" w:rsidRPr="003876F7">
              <w:rPr>
                <w:rStyle w:val="Hyperlink"/>
                <w:noProof/>
              </w:rPr>
              <w:t>Artifact Requirements</w:t>
            </w:r>
            <w:r w:rsidR="00B42098">
              <w:rPr>
                <w:noProof/>
                <w:webHidden/>
              </w:rPr>
              <w:tab/>
            </w:r>
            <w:r w:rsidR="00B42098">
              <w:rPr>
                <w:noProof/>
                <w:webHidden/>
              </w:rPr>
              <w:fldChar w:fldCharType="begin"/>
            </w:r>
            <w:r w:rsidR="00B42098">
              <w:rPr>
                <w:noProof/>
                <w:webHidden/>
              </w:rPr>
              <w:instrText xml:space="preserve"> PAGEREF _Toc87544110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4DF5549A" w14:textId="12934EAA"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11" w:history="1">
            <w:r w:rsidR="00B42098" w:rsidRPr="003876F7">
              <w:rPr>
                <w:rStyle w:val="Hyperlink"/>
                <w:strike/>
                <w:noProof/>
              </w:rPr>
              <w:t>User Roles</w:t>
            </w:r>
            <w:r w:rsidR="00B42098">
              <w:rPr>
                <w:noProof/>
                <w:webHidden/>
              </w:rPr>
              <w:tab/>
            </w:r>
            <w:r w:rsidR="00B42098">
              <w:rPr>
                <w:noProof/>
                <w:webHidden/>
              </w:rPr>
              <w:fldChar w:fldCharType="begin"/>
            </w:r>
            <w:r w:rsidR="00B42098">
              <w:rPr>
                <w:noProof/>
                <w:webHidden/>
              </w:rPr>
              <w:instrText xml:space="preserve"> PAGEREF _Toc87544111 \h </w:instrText>
            </w:r>
            <w:r w:rsidR="00B42098">
              <w:rPr>
                <w:noProof/>
                <w:webHidden/>
              </w:rPr>
            </w:r>
            <w:r w:rsidR="00B42098">
              <w:rPr>
                <w:noProof/>
                <w:webHidden/>
              </w:rPr>
              <w:fldChar w:fldCharType="separate"/>
            </w:r>
            <w:r w:rsidR="00B42098">
              <w:rPr>
                <w:noProof/>
                <w:webHidden/>
              </w:rPr>
              <w:t>12</w:t>
            </w:r>
            <w:r w:rsidR="00B42098">
              <w:rPr>
                <w:noProof/>
                <w:webHidden/>
              </w:rPr>
              <w:fldChar w:fldCharType="end"/>
            </w:r>
          </w:hyperlink>
        </w:p>
        <w:p w14:paraId="57BB7C6D" w14:textId="63C65534"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12" w:history="1">
            <w:r w:rsidR="00B42098" w:rsidRPr="003876F7">
              <w:rPr>
                <w:rStyle w:val="Hyperlink"/>
                <w:noProof/>
              </w:rPr>
              <w:t>System Architecture</w:t>
            </w:r>
            <w:r w:rsidR="00B42098">
              <w:rPr>
                <w:noProof/>
                <w:webHidden/>
              </w:rPr>
              <w:tab/>
            </w:r>
            <w:r w:rsidR="00B42098">
              <w:rPr>
                <w:noProof/>
                <w:webHidden/>
              </w:rPr>
              <w:fldChar w:fldCharType="begin"/>
            </w:r>
            <w:r w:rsidR="00B42098">
              <w:rPr>
                <w:noProof/>
                <w:webHidden/>
              </w:rPr>
              <w:instrText xml:space="preserve"> PAGEREF _Toc87544112 \h </w:instrText>
            </w:r>
            <w:r w:rsidR="00B42098">
              <w:rPr>
                <w:noProof/>
                <w:webHidden/>
              </w:rPr>
            </w:r>
            <w:r w:rsidR="00B42098">
              <w:rPr>
                <w:noProof/>
                <w:webHidden/>
              </w:rPr>
              <w:fldChar w:fldCharType="separate"/>
            </w:r>
            <w:r w:rsidR="00B42098">
              <w:rPr>
                <w:noProof/>
                <w:webHidden/>
              </w:rPr>
              <w:t>12</w:t>
            </w:r>
            <w:r w:rsidR="00B42098">
              <w:rPr>
                <w:noProof/>
                <w:webHidden/>
              </w:rPr>
              <w:fldChar w:fldCharType="end"/>
            </w:r>
          </w:hyperlink>
        </w:p>
        <w:p w14:paraId="4EA14254" w14:textId="2E6CDEC0" w:rsidR="00B42098" w:rsidRDefault="00241DED">
          <w:pPr>
            <w:pStyle w:val="TOC3"/>
            <w:tabs>
              <w:tab w:val="right" w:leader="dot" w:pos="9350"/>
            </w:tabs>
            <w:rPr>
              <w:rFonts w:asciiTheme="minorHAnsi" w:eastAsiaTheme="minorEastAsia" w:hAnsiTheme="minorHAnsi" w:cstheme="minorBidi"/>
              <w:noProof/>
              <w:sz w:val="22"/>
              <w:szCs w:val="22"/>
            </w:rPr>
          </w:pPr>
          <w:hyperlink w:anchor="_Toc87544113" w:history="1">
            <w:r w:rsidR="00B42098" w:rsidRPr="003876F7">
              <w:rPr>
                <w:rStyle w:val="Hyperlink"/>
                <w:noProof/>
              </w:rPr>
              <w:t>System Reliability</w:t>
            </w:r>
            <w:r w:rsidR="00B42098">
              <w:rPr>
                <w:noProof/>
                <w:webHidden/>
              </w:rPr>
              <w:tab/>
            </w:r>
            <w:r w:rsidR="00B42098">
              <w:rPr>
                <w:noProof/>
                <w:webHidden/>
              </w:rPr>
              <w:fldChar w:fldCharType="begin"/>
            </w:r>
            <w:r w:rsidR="00B42098">
              <w:rPr>
                <w:noProof/>
                <w:webHidden/>
              </w:rPr>
              <w:instrText xml:space="preserve"> PAGEREF _Toc87544113 \h </w:instrText>
            </w:r>
            <w:r w:rsidR="00B42098">
              <w:rPr>
                <w:noProof/>
                <w:webHidden/>
              </w:rPr>
            </w:r>
            <w:r w:rsidR="00B42098">
              <w:rPr>
                <w:noProof/>
                <w:webHidden/>
              </w:rPr>
              <w:fldChar w:fldCharType="separate"/>
            </w:r>
            <w:r w:rsidR="00B42098">
              <w:rPr>
                <w:noProof/>
                <w:webHidden/>
              </w:rPr>
              <w:t>13</w:t>
            </w:r>
            <w:r w:rsidR="00B42098">
              <w:rPr>
                <w:noProof/>
                <w:webHidden/>
              </w:rPr>
              <w:fldChar w:fldCharType="end"/>
            </w:r>
          </w:hyperlink>
        </w:p>
        <w:p w14:paraId="1B7A7D77" w14:textId="120CFF66"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14" w:history="1">
            <w:r w:rsidR="00B42098" w:rsidRPr="003876F7">
              <w:rPr>
                <w:rStyle w:val="Hyperlink"/>
                <w:noProof/>
              </w:rPr>
              <w:t>Contributions</w:t>
            </w:r>
            <w:r w:rsidR="00B42098">
              <w:rPr>
                <w:noProof/>
                <w:webHidden/>
              </w:rPr>
              <w:tab/>
            </w:r>
            <w:r w:rsidR="00B42098">
              <w:rPr>
                <w:noProof/>
                <w:webHidden/>
              </w:rPr>
              <w:fldChar w:fldCharType="begin"/>
            </w:r>
            <w:r w:rsidR="00B42098">
              <w:rPr>
                <w:noProof/>
                <w:webHidden/>
              </w:rPr>
              <w:instrText xml:space="preserve"> PAGEREF _Toc87544114 \h </w:instrText>
            </w:r>
            <w:r w:rsidR="00B42098">
              <w:rPr>
                <w:noProof/>
                <w:webHidden/>
              </w:rPr>
            </w:r>
            <w:r w:rsidR="00B42098">
              <w:rPr>
                <w:noProof/>
                <w:webHidden/>
              </w:rPr>
              <w:fldChar w:fldCharType="separate"/>
            </w:r>
            <w:r w:rsidR="00B42098">
              <w:rPr>
                <w:noProof/>
                <w:webHidden/>
              </w:rPr>
              <w:t>13</w:t>
            </w:r>
            <w:r w:rsidR="00B42098">
              <w:rPr>
                <w:noProof/>
                <w:webHidden/>
              </w:rPr>
              <w:fldChar w:fldCharType="end"/>
            </w:r>
          </w:hyperlink>
        </w:p>
        <w:p w14:paraId="452BF5C1" w14:textId="14A0EB3F"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15" w:history="1">
            <w:r w:rsidR="00B42098" w:rsidRPr="003876F7">
              <w:rPr>
                <w:rStyle w:val="Hyperlink"/>
                <w:noProof/>
              </w:rPr>
              <w:t>Measurements and Evaluation</w:t>
            </w:r>
            <w:r w:rsidR="00B42098">
              <w:rPr>
                <w:noProof/>
                <w:webHidden/>
              </w:rPr>
              <w:tab/>
            </w:r>
            <w:r w:rsidR="00B42098">
              <w:rPr>
                <w:noProof/>
                <w:webHidden/>
              </w:rPr>
              <w:fldChar w:fldCharType="begin"/>
            </w:r>
            <w:r w:rsidR="00B42098">
              <w:rPr>
                <w:noProof/>
                <w:webHidden/>
              </w:rPr>
              <w:instrText xml:space="preserve"> PAGEREF _Toc87544115 \h </w:instrText>
            </w:r>
            <w:r w:rsidR="00B42098">
              <w:rPr>
                <w:noProof/>
                <w:webHidden/>
              </w:rPr>
            </w:r>
            <w:r w:rsidR="00B42098">
              <w:rPr>
                <w:noProof/>
                <w:webHidden/>
              </w:rPr>
              <w:fldChar w:fldCharType="separate"/>
            </w:r>
            <w:r w:rsidR="00B42098">
              <w:rPr>
                <w:noProof/>
                <w:webHidden/>
              </w:rPr>
              <w:t>14</w:t>
            </w:r>
            <w:r w:rsidR="00B42098">
              <w:rPr>
                <w:noProof/>
                <w:webHidden/>
              </w:rPr>
              <w:fldChar w:fldCharType="end"/>
            </w:r>
          </w:hyperlink>
        </w:p>
        <w:p w14:paraId="427FB771" w14:textId="59C06F14"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16" w:history="1">
            <w:r w:rsidR="00B42098" w:rsidRPr="003876F7">
              <w:rPr>
                <w:rStyle w:val="Hyperlink"/>
                <w:noProof/>
              </w:rPr>
              <w:t>Data Collection Process</w:t>
            </w:r>
            <w:r w:rsidR="00B42098">
              <w:rPr>
                <w:noProof/>
                <w:webHidden/>
              </w:rPr>
              <w:tab/>
            </w:r>
            <w:r w:rsidR="00B42098">
              <w:rPr>
                <w:noProof/>
                <w:webHidden/>
              </w:rPr>
              <w:fldChar w:fldCharType="begin"/>
            </w:r>
            <w:r w:rsidR="00B42098">
              <w:rPr>
                <w:noProof/>
                <w:webHidden/>
              </w:rPr>
              <w:instrText xml:space="preserve"> PAGEREF _Toc87544116 \h </w:instrText>
            </w:r>
            <w:r w:rsidR="00B42098">
              <w:rPr>
                <w:noProof/>
                <w:webHidden/>
              </w:rPr>
            </w:r>
            <w:r w:rsidR="00B42098">
              <w:rPr>
                <w:noProof/>
                <w:webHidden/>
              </w:rPr>
              <w:fldChar w:fldCharType="separate"/>
            </w:r>
            <w:r w:rsidR="00B42098">
              <w:rPr>
                <w:noProof/>
                <w:webHidden/>
              </w:rPr>
              <w:t>14</w:t>
            </w:r>
            <w:r w:rsidR="00B42098">
              <w:rPr>
                <w:noProof/>
                <w:webHidden/>
              </w:rPr>
              <w:fldChar w:fldCharType="end"/>
            </w:r>
          </w:hyperlink>
        </w:p>
        <w:p w14:paraId="38AD4B15" w14:textId="6CD25ED7"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17" w:history="1">
            <w:r w:rsidR="00B42098" w:rsidRPr="003876F7">
              <w:rPr>
                <w:rStyle w:val="Hyperlink"/>
                <w:noProof/>
              </w:rPr>
              <w:t>Evaluation Process</w:t>
            </w:r>
            <w:r w:rsidR="00B42098">
              <w:rPr>
                <w:noProof/>
                <w:webHidden/>
              </w:rPr>
              <w:tab/>
            </w:r>
            <w:r w:rsidR="00B42098">
              <w:rPr>
                <w:noProof/>
                <w:webHidden/>
              </w:rPr>
              <w:fldChar w:fldCharType="begin"/>
            </w:r>
            <w:r w:rsidR="00B42098">
              <w:rPr>
                <w:noProof/>
                <w:webHidden/>
              </w:rPr>
              <w:instrText xml:space="preserve"> PAGEREF _Toc87544117 \h </w:instrText>
            </w:r>
            <w:r w:rsidR="00B42098">
              <w:rPr>
                <w:noProof/>
                <w:webHidden/>
              </w:rPr>
            </w:r>
            <w:r w:rsidR="00B42098">
              <w:rPr>
                <w:noProof/>
                <w:webHidden/>
              </w:rPr>
              <w:fldChar w:fldCharType="separate"/>
            </w:r>
            <w:r w:rsidR="00B42098">
              <w:rPr>
                <w:noProof/>
                <w:webHidden/>
              </w:rPr>
              <w:t>15</w:t>
            </w:r>
            <w:r w:rsidR="00B42098">
              <w:rPr>
                <w:noProof/>
                <w:webHidden/>
              </w:rPr>
              <w:fldChar w:fldCharType="end"/>
            </w:r>
          </w:hyperlink>
        </w:p>
        <w:p w14:paraId="6B264715" w14:textId="0D75B36D"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18" w:history="1">
            <w:r w:rsidR="00B42098" w:rsidRPr="003876F7">
              <w:rPr>
                <w:rStyle w:val="Hyperlink"/>
                <w:noProof/>
              </w:rPr>
              <w:t>Benchmarking</w:t>
            </w:r>
            <w:r w:rsidR="00B42098">
              <w:rPr>
                <w:noProof/>
                <w:webHidden/>
              </w:rPr>
              <w:tab/>
            </w:r>
            <w:r w:rsidR="00B42098">
              <w:rPr>
                <w:noProof/>
                <w:webHidden/>
              </w:rPr>
              <w:fldChar w:fldCharType="begin"/>
            </w:r>
            <w:r w:rsidR="00B42098">
              <w:rPr>
                <w:noProof/>
                <w:webHidden/>
              </w:rPr>
              <w:instrText xml:space="preserve"> PAGEREF _Toc87544118 \h </w:instrText>
            </w:r>
            <w:r w:rsidR="00B42098">
              <w:rPr>
                <w:noProof/>
                <w:webHidden/>
              </w:rPr>
            </w:r>
            <w:r w:rsidR="00B42098">
              <w:rPr>
                <w:noProof/>
                <w:webHidden/>
              </w:rPr>
              <w:fldChar w:fldCharType="separate"/>
            </w:r>
            <w:r w:rsidR="00B42098">
              <w:rPr>
                <w:noProof/>
                <w:webHidden/>
              </w:rPr>
              <w:t>15</w:t>
            </w:r>
            <w:r w:rsidR="00B42098">
              <w:rPr>
                <w:noProof/>
                <w:webHidden/>
              </w:rPr>
              <w:fldChar w:fldCharType="end"/>
            </w:r>
          </w:hyperlink>
        </w:p>
        <w:p w14:paraId="3681E465" w14:textId="52A77154"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19" w:history="1">
            <w:r w:rsidR="00B42098" w:rsidRPr="003876F7">
              <w:rPr>
                <w:rStyle w:val="Hyperlink"/>
                <w:noProof/>
              </w:rPr>
              <w:t>Summary</w:t>
            </w:r>
            <w:r w:rsidR="00B42098">
              <w:rPr>
                <w:noProof/>
                <w:webHidden/>
              </w:rPr>
              <w:tab/>
            </w:r>
            <w:r w:rsidR="00B42098">
              <w:rPr>
                <w:noProof/>
                <w:webHidden/>
              </w:rPr>
              <w:fldChar w:fldCharType="begin"/>
            </w:r>
            <w:r w:rsidR="00B42098">
              <w:rPr>
                <w:noProof/>
                <w:webHidden/>
              </w:rPr>
              <w:instrText xml:space="preserve"> PAGEREF _Toc87544119 \h </w:instrText>
            </w:r>
            <w:r w:rsidR="00B42098">
              <w:rPr>
                <w:noProof/>
                <w:webHidden/>
              </w:rPr>
            </w:r>
            <w:r w:rsidR="00B42098">
              <w:rPr>
                <w:noProof/>
                <w:webHidden/>
              </w:rPr>
              <w:fldChar w:fldCharType="separate"/>
            </w:r>
            <w:r w:rsidR="00B42098">
              <w:rPr>
                <w:noProof/>
                <w:webHidden/>
              </w:rPr>
              <w:t>16</w:t>
            </w:r>
            <w:r w:rsidR="00B42098">
              <w:rPr>
                <w:noProof/>
                <w:webHidden/>
              </w:rPr>
              <w:fldChar w:fldCharType="end"/>
            </w:r>
          </w:hyperlink>
        </w:p>
        <w:p w14:paraId="3023C298" w14:textId="50A03B76"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20" w:history="1">
            <w:r w:rsidR="00B42098" w:rsidRPr="003876F7">
              <w:rPr>
                <w:rStyle w:val="Hyperlink"/>
                <w:noProof/>
              </w:rPr>
              <w:t>References</w:t>
            </w:r>
            <w:r w:rsidR="00B42098">
              <w:rPr>
                <w:noProof/>
                <w:webHidden/>
              </w:rPr>
              <w:tab/>
            </w:r>
            <w:r w:rsidR="00B42098">
              <w:rPr>
                <w:noProof/>
                <w:webHidden/>
              </w:rPr>
              <w:fldChar w:fldCharType="begin"/>
            </w:r>
            <w:r w:rsidR="00B42098">
              <w:rPr>
                <w:noProof/>
                <w:webHidden/>
              </w:rPr>
              <w:instrText xml:space="preserve"> PAGEREF _Toc87544120 \h </w:instrText>
            </w:r>
            <w:r w:rsidR="00B42098">
              <w:rPr>
                <w:noProof/>
                <w:webHidden/>
              </w:rPr>
            </w:r>
            <w:r w:rsidR="00B42098">
              <w:rPr>
                <w:noProof/>
                <w:webHidden/>
              </w:rPr>
              <w:fldChar w:fldCharType="separate"/>
            </w:r>
            <w:r w:rsidR="00B42098">
              <w:rPr>
                <w:noProof/>
                <w:webHidden/>
              </w:rPr>
              <w:t>18</w:t>
            </w:r>
            <w:r w:rsidR="00B42098">
              <w:rPr>
                <w:noProof/>
                <w:webHidden/>
              </w:rPr>
              <w:fldChar w:fldCharType="end"/>
            </w:r>
          </w:hyperlink>
        </w:p>
        <w:p w14:paraId="66ED1B21" w14:textId="588AEE4B" w:rsidR="00B42098" w:rsidRDefault="00241DED">
          <w:pPr>
            <w:pStyle w:val="TOC1"/>
            <w:tabs>
              <w:tab w:val="right" w:leader="dot" w:pos="9350"/>
            </w:tabs>
            <w:rPr>
              <w:rFonts w:asciiTheme="minorHAnsi" w:eastAsiaTheme="minorEastAsia" w:hAnsiTheme="minorHAnsi" w:cstheme="minorBidi"/>
              <w:noProof/>
              <w:sz w:val="22"/>
              <w:szCs w:val="22"/>
            </w:rPr>
          </w:pPr>
          <w:hyperlink w:anchor="_Toc87544121" w:history="1">
            <w:r w:rsidR="00B42098" w:rsidRPr="003876F7">
              <w:rPr>
                <w:rStyle w:val="Hyperlink"/>
                <w:noProof/>
              </w:rPr>
              <w:t>Annotated Bibliography</w:t>
            </w:r>
            <w:r w:rsidR="00B42098">
              <w:rPr>
                <w:noProof/>
                <w:webHidden/>
              </w:rPr>
              <w:tab/>
            </w:r>
            <w:r w:rsidR="00B42098">
              <w:rPr>
                <w:noProof/>
                <w:webHidden/>
              </w:rPr>
              <w:fldChar w:fldCharType="begin"/>
            </w:r>
            <w:r w:rsidR="00B42098">
              <w:rPr>
                <w:noProof/>
                <w:webHidden/>
              </w:rPr>
              <w:instrText xml:space="preserve"> PAGEREF _Toc87544121 \h </w:instrText>
            </w:r>
            <w:r w:rsidR="00B42098">
              <w:rPr>
                <w:noProof/>
                <w:webHidden/>
              </w:rPr>
            </w:r>
            <w:r w:rsidR="00B42098">
              <w:rPr>
                <w:noProof/>
                <w:webHidden/>
              </w:rPr>
              <w:fldChar w:fldCharType="separate"/>
            </w:r>
            <w:r w:rsidR="00B42098">
              <w:rPr>
                <w:noProof/>
                <w:webHidden/>
              </w:rPr>
              <w:t>22</w:t>
            </w:r>
            <w:r w:rsidR="00B42098">
              <w:rPr>
                <w:noProof/>
                <w:webHidden/>
              </w:rPr>
              <w:fldChar w:fldCharType="end"/>
            </w:r>
          </w:hyperlink>
        </w:p>
        <w:p w14:paraId="3136BFFE" w14:textId="0FFE4C96"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22" w:history="1">
            <w:r w:rsidR="00B42098" w:rsidRPr="003876F7">
              <w:rPr>
                <w:rStyle w:val="Hyperlink"/>
                <w:noProof/>
              </w:rPr>
              <w:t>Human Activity Recognition</w:t>
            </w:r>
            <w:r w:rsidR="00B42098">
              <w:rPr>
                <w:noProof/>
                <w:webHidden/>
              </w:rPr>
              <w:tab/>
            </w:r>
            <w:r w:rsidR="00B42098">
              <w:rPr>
                <w:noProof/>
                <w:webHidden/>
              </w:rPr>
              <w:fldChar w:fldCharType="begin"/>
            </w:r>
            <w:r w:rsidR="00B42098">
              <w:rPr>
                <w:noProof/>
                <w:webHidden/>
              </w:rPr>
              <w:instrText xml:space="preserve"> PAGEREF _Toc87544122 \h </w:instrText>
            </w:r>
            <w:r w:rsidR="00B42098">
              <w:rPr>
                <w:noProof/>
                <w:webHidden/>
              </w:rPr>
            </w:r>
            <w:r w:rsidR="00B42098">
              <w:rPr>
                <w:noProof/>
                <w:webHidden/>
              </w:rPr>
              <w:fldChar w:fldCharType="separate"/>
            </w:r>
            <w:r w:rsidR="00B42098">
              <w:rPr>
                <w:noProof/>
                <w:webHidden/>
              </w:rPr>
              <w:t>22</w:t>
            </w:r>
            <w:r w:rsidR="00B42098">
              <w:rPr>
                <w:noProof/>
                <w:webHidden/>
              </w:rPr>
              <w:fldChar w:fldCharType="end"/>
            </w:r>
          </w:hyperlink>
        </w:p>
        <w:p w14:paraId="1C70488B" w14:textId="71F14B2E"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23" w:history="1">
            <w:r w:rsidR="00B42098" w:rsidRPr="003876F7">
              <w:rPr>
                <w:rStyle w:val="Hyperlink"/>
                <w:noProof/>
              </w:rPr>
              <w:t>Integrating IoT Systems</w:t>
            </w:r>
            <w:r w:rsidR="00B42098">
              <w:rPr>
                <w:noProof/>
                <w:webHidden/>
              </w:rPr>
              <w:tab/>
            </w:r>
            <w:r w:rsidR="00B42098">
              <w:rPr>
                <w:noProof/>
                <w:webHidden/>
              </w:rPr>
              <w:fldChar w:fldCharType="begin"/>
            </w:r>
            <w:r w:rsidR="00B42098">
              <w:rPr>
                <w:noProof/>
                <w:webHidden/>
              </w:rPr>
              <w:instrText xml:space="preserve"> PAGEREF _Toc87544123 \h </w:instrText>
            </w:r>
            <w:r w:rsidR="00B42098">
              <w:rPr>
                <w:noProof/>
                <w:webHidden/>
              </w:rPr>
            </w:r>
            <w:r w:rsidR="00B42098">
              <w:rPr>
                <w:noProof/>
                <w:webHidden/>
              </w:rPr>
              <w:fldChar w:fldCharType="separate"/>
            </w:r>
            <w:r w:rsidR="00B42098">
              <w:rPr>
                <w:noProof/>
                <w:webHidden/>
              </w:rPr>
              <w:t>23</w:t>
            </w:r>
            <w:r w:rsidR="00B42098">
              <w:rPr>
                <w:noProof/>
                <w:webHidden/>
              </w:rPr>
              <w:fldChar w:fldCharType="end"/>
            </w:r>
          </w:hyperlink>
        </w:p>
        <w:p w14:paraId="1A9BCB19" w14:textId="772D9811"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24" w:history="1">
            <w:r w:rsidR="00B42098" w:rsidRPr="003876F7">
              <w:rPr>
                <w:rStyle w:val="Hyperlink"/>
                <w:noProof/>
              </w:rPr>
              <w:t>Enhancing Security</w:t>
            </w:r>
            <w:r w:rsidR="00B42098">
              <w:rPr>
                <w:noProof/>
                <w:webHidden/>
              </w:rPr>
              <w:tab/>
            </w:r>
            <w:r w:rsidR="00B42098">
              <w:rPr>
                <w:noProof/>
                <w:webHidden/>
              </w:rPr>
              <w:fldChar w:fldCharType="begin"/>
            </w:r>
            <w:r w:rsidR="00B42098">
              <w:rPr>
                <w:noProof/>
                <w:webHidden/>
              </w:rPr>
              <w:instrText xml:space="preserve"> PAGEREF _Toc87544124 \h </w:instrText>
            </w:r>
            <w:r w:rsidR="00B42098">
              <w:rPr>
                <w:noProof/>
                <w:webHidden/>
              </w:rPr>
            </w:r>
            <w:r w:rsidR="00B42098">
              <w:rPr>
                <w:noProof/>
                <w:webHidden/>
              </w:rPr>
              <w:fldChar w:fldCharType="separate"/>
            </w:r>
            <w:r w:rsidR="00B42098">
              <w:rPr>
                <w:noProof/>
                <w:webHidden/>
              </w:rPr>
              <w:t>23</w:t>
            </w:r>
            <w:r w:rsidR="00B42098">
              <w:rPr>
                <w:noProof/>
                <w:webHidden/>
              </w:rPr>
              <w:fldChar w:fldCharType="end"/>
            </w:r>
          </w:hyperlink>
        </w:p>
        <w:p w14:paraId="65CB4650" w14:textId="01E27586" w:rsidR="00B42098" w:rsidRDefault="00241DED">
          <w:pPr>
            <w:pStyle w:val="TOC2"/>
            <w:tabs>
              <w:tab w:val="right" w:leader="dot" w:pos="9350"/>
            </w:tabs>
            <w:rPr>
              <w:rFonts w:asciiTheme="minorHAnsi" w:eastAsiaTheme="minorEastAsia" w:hAnsiTheme="minorHAnsi" w:cstheme="minorBidi"/>
              <w:noProof/>
              <w:sz w:val="22"/>
              <w:szCs w:val="22"/>
            </w:rPr>
          </w:pPr>
          <w:hyperlink w:anchor="_Toc87544125" w:history="1">
            <w:r w:rsidR="00B42098" w:rsidRPr="003876F7">
              <w:rPr>
                <w:rStyle w:val="Hyperlink"/>
                <w:noProof/>
              </w:rPr>
              <w:t>Healthcare and Cloud</w:t>
            </w:r>
            <w:r w:rsidR="00B42098">
              <w:rPr>
                <w:noProof/>
                <w:webHidden/>
              </w:rPr>
              <w:tab/>
            </w:r>
            <w:r w:rsidR="00B42098">
              <w:rPr>
                <w:noProof/>
                <w:webHidden/>
              </w:rPr>
              <w:fldChar w:fldCharType="begin"/>
            </w:r>
            <w:r w:rsidR="00B42098">
              <w:rPr>
                <w:noProof/>
                <w:webHidden/>
              </w:rPr>
              <w:instrText xml:space="preserve"> PAGEREF _Toc87544125 \h </w:instrText>
            </w:r>
            <w:r w:rsidR="00B42098">
              <w:rPr>
                <w:noProof/>
                <w:webHidden/>
              </w:rPr>
            </w:r>
            <w:r w:rsidR="00B42098">
              <w:rPr>
                <w:noProof/>
                <w:webHidden/>
              </w:rPr>
              <w:fldChar w:fldCharType="separate"/>
            </w:r>
            <w:r w:rsidR="00B42098">
              <w:rPr>
                <w:noProof/>
                <w:webHidden/>
              </w:rPr>
              <w:t>24</w:t>
            </w:r>
            <w:r w:rsidR="00B42098">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7544099"/>
      <w:r>
        <w:t>Background</w:t>
      </w:r>
      <w:bookmarkEnd w:id="1"/>
    </w:p>
    <w:p w14:paraId="2D3B347E" w14:textId="63C6247D"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5B466F50" w:rsidR="00AE1EE7" w:rsidRPr="00AE1EE7" w:rsidRDefault="00AE1EE7" w:rsidP="00AE1EE7">
      <w:pPr>
        <w:ind w:firstLine="720"/>
        <w:rPr>
          <w:strik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2"/>
      <w:r>
        <w:t xml:space="preserve">will </w:t>
      </w:r>
      <w:commentRangeEnd w:id="2"/>
      <w:r w:rsidR="000A7832">
        <w:rPr>
          <w:rStyle w:val="CommentReference"/>
        </w:rPr>
        <w:commentReference w:id="2"/>
      </w:r>
      <w:r>
        <w:t xml:space="preserve">revolutionize the health care and wellbeing industries.  Academic and commercial vendors are continuously delivering innovations across these domains.  However, mainstream offerings primarily focus on measuring simple body </w:t>
      </w:r>
      <w:commentRangeStart w:id="3"/>
      <w:r>
        <w:t>metrics</w:t>
      </w:r>
      <w:commentRangeEnd w:id="3"/>
      <w:r w:rsidR="000A7832">
        <w:rPr>
          <w:rStyle w:val="CommentReference"/>
        </w:rPr>
        <w:commentReference w:id="3"/>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w:t>
      </w:r>
      <w:r w:rsidRPr="00AE1EE7">
        <w:rPr>
          <w:strike/>
        </w:rPr>
        <w:t xml:space="preserve">Nearly eight </w:t>
      </w:r>
      <w:r w:rsidRPr="00AE1EE7">
        <w:rPr>
          <w:strike/>
        </w:rPr>
        <w:lastRenderedPageBreak/>
        <w:t>years later, the industry myopically drives toward wearable IoT devices (Tun et al., 2021).  Researchers concentrating on these areas make sense due to the low barrier to entry.  Though, that same ease is commoditizing the products selection and stifling creativity.</w:t>
      </w:r>
    </w:p>
    <w:p w14:paraId="71CCB6B0" w14:textId="77777777" w:rsidR="00AE1EE7"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w:t>
      </w:r>
      <w:r w:rsidRPr="00331789">
        <w:rPr>
          <w:strike/>
        </w:rPr>
        <w:t xml:space="preserve">For example, </w:t>
      </w:r>
      <w:commentRangeStart w:id="4"/>
      <w:r w:rsidRPr="00331789">
        <w:rPr>
          <w:strike/>
        </w:rPr>
        <w:t xml:space="preserve">these </w:t>
      </w:r>
      <w:commentRangeEnd w:id="4"/>
      <w:r w:rsidR="000A7832" w:rsidRPr="00331789">
        <w:rPr>
          <w:rStyle w:val="CommentReference"/>
          <w:strike/>
        </w:rPr>
        <w:commentReference w:id="4"/>
      </w:r>
      <w:r w:rsidRPr="00331789">
        <w:rPr>
          <w:strike/>
        </w:rPr>
        <w:t>solutions often support safety functions and require uninterrupted monitoring.</w:t>
      </w:r>
      <w:r>
        <w:t xml:space="preserve">  </w:t>
      </w:r>
      <w:r w:rsidRPr="00AE1EE7">
        <w:rPr>
          <w:strike/>
        </w:rPr>
        <w:t xml:space="preserve">Wearable IoT has inherent risks that the patient will disable or forget the device.  This situation is particularly profound in patients with memory impairments like dementia </w:t>
      </w:r>
      <w:sdt>
        <w:sdtPr>
          <w:rPr>
            <w:strike/>
          </w:rPr>
          <w:id w:val="861636948"/>
          <w:citation/>
        </w:sdtPr>
        <w:sdtEndPr/>
        <w:sdtContent>
          <w:r w:rsidRPr="00AE1EE7">
            <w:rPr>
              <w:strike/>
            </w:rPr>
            <w:fldChar w:fldCharType="begin"/>
          </w:r>
          <w:r w:rsidRPr="00AE1EE7">
            <w:rPr>
              <w:strike/>
            </w:rPr>
            <w:instrText xml:space="preserve">CITATION Car17 \l 1033 </w:instrText>
          </w:r>
          <w:r w:rsidRPr="00AE1EE7">
            <w:rPr>
              <w:strike/>
            </w:rPr>
            <w:fldChar w:fldCharType="separate"/>
          </w:r>
          <w:r w:rsidRPr="00AE1EE7">
            <w:rPr>
              <w:strike/>
              <w:noProof/>
            </w:rPr>
            <w:t>(Wilson, 2017)</w:t>
          </w:r>
          <w:r w:rsidRPr="00AE1EE7">
            <w:rPr>
              <w:strike/>
            </w:rPr>
            <w:fldChar w:fldCharType="end"/>
          </w:r>
        </w:sdtContent>
      </w:sdt>
      <w:r w:rsidRPr="00AE1EE7">
        <w:rPr>
          <w:strike/>
        </w:rPr>
        <w:t>.  Additionally, the obtrusive nature of wearable technologies makes them impractical for extended duration scenarios (Razzaq et al., 2020; Singla et al., 2010).</w:t>
      </w:r>
      <w:r>
        <w:t xml:space="preserve">  Alternatively, specific vendors utilize voice-enabled Personal Digital Assistants (PDA) (e.g., Amazon Alexa).  These products effectively set reminders and record activities (Tan et al., 2020).  However, several situations cannot leverage voice technologies, such as non-native speakers and individuals with vocal disorders.</w:t>
      </w:r>
    </w:p>
    <w:p w14:paraId="7141D406" w14:textId="2D24394E" w:rsidR="00AE1EE7" w:rsidRPr="00AE1EE7" w:rsidRDefault="00AE1EE7" w:rsidP="00AE1EE7">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Computer </w:t>
      </w:r>
      <w:commentRangeStart w:id="5"/>
      <w:r>
        <w:t>Vision</w:t>
      </w:r>
      <w:commentRangeEnd w:id="5"/>
      <w:r w:rsidR="00134361">
        <w:rPr>
          <w:rStyle w:val="CommentReference"/>
        </w:rPr>
        <w:commentReference w:id="5"/>
      </w:r>
      <w:r>
        <w:t>.  Artificial Intelligence and Machine Learning (AI/ML) models can observe patient behavior and react accordingly.</w:t>
      </w:r>
    </w:p>
    <w:p w14:paraId="5C03FF7F" w14:textId="35AC2C5C" w:rsidR="00AE1EE7" w:rsidRPr="00AE1EE7" w:rsidRDefault="00AE1EE7" w:rsidP="00AE1EE7">
      <w:pPr>
        <w:pStyle w:val="Heading1"/>
      </w:pPr>
      <w:bookmarkStart w:id="6" w:name="_Toc87544100"/>
      <w:r>
        <w:t>Problem Statement</w:t>
      </w:r>
      <w:bookmarkEnd w:id="6"/>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w:t>
      </w:r>
      <w:r>
        <w:lastRenderedPageBreak/>
        <w:t>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r w:rsidR="007A70F0">
        <w:t xml:space="preserve"> </w:t>
      </w:r>
      <w:commentRangeStart w:id="7"/>
      <w:r w:rsidRPr="00331789">
        <w:rPr>
          <w:strike/>
        </w:rPr>
        <w:t>After detecting an issue, the system alerts the person using Text-to-Speech (TTS) services (e.g., Amazon Alexa) and other Cyber-Physical Systems (CPS).</w:t>
      </w:r>
      <w:commentRangeEnd w:id="7"/>
      <w:r w:rsidR="00BA1F46" w:rsidRPr="00331789">
        <w:rPr>
          <w:rStyle w:val="CommentReference"/>
          <w:strike/>
        </w:rPr>
        <w:commentReference w:id="7"/>
      </w:r>
    </w:p>
    <w:p w14:paraId="6922B008" w14:textId="341BAD18" w:rsidR="0066572A" w:rsidRDefault="0066572A" w:rsidP="00410C69">
      <w:pPr>
        <w:pStyle w:val="Heading1"/>
      </w:pPr>
      <w:bookmarkStart w:id="8" w:name="_Toc79709048"/>
      <w:bookmarkStart w:id="9" w:name="_Toc87544101"/>
      <w:r>
        <w:t>Purpose Statement</w:t>
      </w:r>
      <w:bookmarkEnd w:id="8"/>
      <w:bookmarkEnd w:id="9"/>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10"/>
      <w:r>
        <w:t xml:space="preserve"> </w:t>
      </w:r>
      <w:commentRangeEnd w:id="10"/>
      <w:r w:rsidR="00BA1F46">
        <w:rPr>
          <w:rStyle w:val="CommentReference"/>
        </w:rPr>
        <w:commentReference w:id="10"/>
      </w:r>
      <w:r>
        <w:t xml:space="preserve">provide central core services for bringing world-class assisting living care into a resident’s home, such as identity management, patient action tracking, consistent Cyber-Physical control plane, and privacy functions.  While </w:t>
      </w:r>
      <w:r>
        <w:lastRenderedPageBreak/>
        <w:t>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w:t>
      </w:r>
      <w:r>
        <w:lastRenderedPageBreak/>
        <w:t>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11" w:name="_Toc79709049"/>
      <w:bookmarkStart w:id="12" w:name="_Toc87544102"/>
      <w:r>
        <w:t>Research Questions</w:t>
      </w:r>
      <w:bookmarkEnd w:id="11"/>
      <w:bookmarkEnd w:id="12"/>
    </w:p>
    <w:p w14:paraId="6E986C9C" w14:textId="4B5AD0C3" w:rsidR="0066572A" w:rsidDel="005E0CFD" w:rsidRDefault="0066572A" w:rsidP="0066572A">
      <w:pPr>
        <w:ind w:firstLine="720"/>
        <w:rPr>
          <w:del w:id="13" w:author="Bachmeier, Nate" w:date="2021-11-25T10:15:00Z"/>
        </w:rPr>
      </w:pPr>
      <w:r>
        <w:t>Researchers are innovating across health care using Internet of Things (IoT) devices</w:t>
      </w:r>
      <w:r w:rsidR="009466BD">
        <w:t xml:space="preserve"> (Tun et al., 2021)</w:t>
      </w:r>
      <w:r>
        <w:t>.</w:t>
      </w:r>
      <w:ins w:id="14" w:author="Bachmeier, Nate" w:date="2021-11-25T10:11:00Z">
        <w:r w:rsidR="005E0CFD">
          <w:t xml:space="preserve">  </w:t>
        </w:r>
      </w:ins>
      <w:ins w:id="15" w:author="Bachmeier, Nate" w:date="2021-11-25T10:12:00Z">
        <w:r w:rsidR="005E0CFD">
          <w:t xml:space="preserve">Significant investments into this space focuses on </w:t>
        </w:r>
      </w:ins>
      <w:ins w:id="16" w:author="Bachmeier, Nate" w:date="2021-11-25T10:13:00Z">
        <w:r w:rsidR="005E0CFD">
          <w:t xml:space="preserve">incremental improvements and </w:t>
        </w:r>
      </w:ins>
      <w:ins w:id="17" w:author="Bachmeier, Nate" w:date="2021-11-25T10:12:00Z">
        <w:r w:rsidR="005E0CFD">
          <w:t>wearable technologies</w:t>
        </w:r>
      </w:ins>
      <w:ins w:id="18" w:author="Bachmeier, Nate" w:date="2021-11-25T10:14:00Z">
        <w:r w:rsidR="005E0CFD">
          <w:t xml:space="preserve">.  This approach makes sense due to the low barrier to entry and ease to </w:t>
        </w:r>
      </w:ins>
      <w:ins w:id="19" w:author="Bachmeier, Nate" w:date="2021-11-25T10:15:00Z">
        <w:r w:rsidR="005E0CFD">
          <w:t xml:space="preserve">access </w:t>
        </w:r>
      </w:ins>
      <w:ins w:id="20" w:author="Bachmeier, Nate" w:date="2021-11-25T10:14:00Z">
        <w:r w:rsidR="005E0CFD">
          <w:t>mass production</w:t>
        </w:r>
      </w:ins>
      <w:ins w:id="21" w:author="Bachmeier, Nate" w:date="2021-11-25T10:15:00Z">
        <w:r w:rsidR="005E0CFD">
          <w:t xml:space="preserve"> capabilities.</w:t>
        </w:r>
      </w:ins>
      <w:del w:id="22"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23"/>
        <w:r w:rsidRPr="00331789" w:rsidDel="005E0CFD">
          <w:rPr>
            <w:strike/>
            <w:rPrChange w:id="24" w:author="Bachmeier, Nate" w:date="2021-11-25T09:31:00Z">
              <w:rPr/>
            </w:rPrChange>
          </w:rPr>
          <w:delText>Additionally, the saturated market causes each iteration to produce less incremental value</w:delText>
        </w:r>
        <w:commentRangeEnd w:id="23"/>
        <w:r w:rsidR="00BA1F46" w:rsidRPr="00331789" w:rsidDel="005E0CFD">
          <w:rPr>
            <w:rStyle w:val="CommentReference"/>
            <w:strike/>
            <w:rPrChange w:id="25" w:author="Bachmeier, Nate" w:date="2021-11-25T09:31:00Z">
              <w:rPr>
                <w:rStyle w:val="CommentReference"/>
              </w:rPr>
            </w:rPrChange>
          </w:rPr>
          <w:commentReference w:id="23"/>
        </w:r>
        <w:r w:rsidRPr="00331789" w:rsidDel="005E0CFD">
          <w:rPr>
            <w:strike/>
            <w:rPrChange w:id="26" w:author="Bachmeier, Nate" w:date="2021-11-25T09:31:00Z">
              <w:rPr/>
            </w:rPrChange>
          </w:rPr>
          <w:delText xml:space="preserve">.  </w:delText>
        </w:r>
      </w:del>
    </w:p>
    <w:p w14:paraId="688B85A5" w14:textId="59C83161" w:rsidR="0066572A" w:rsidRDefault="005E0CFD" w:rsidP="0066572A">
      <w:pPr>
        <w:ind w:firstLine="720"/>
      </w:pPr>
      <w:ins w:id="27"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28" w:author="Bachmeier, Nate" w:date="2021-11-25T10:15:00Z">
        <w:r w:rsidR="0066572A" w:rsidDel="005E0CFD">
          <w:delText>However</w:delText>
        </w:r>
      </w:del>
      <w:ins w:id="29" w:author="Bachmeier, Nate" w:date="2021-11-25T10:15:00Z">
        <w:r>
          <w:t>Though</w:t>
        </w:r>
      </w:ins>
      <w:r w:rsidR="0066572A">
        <w:t xml:space="preserve">, </w:t>
      </w:r>
      <w:bookmarkStart w:id="30" w:name="_GoBack"/>
      <w:bookmarkEnd w:id="30"/>
      <w:r w:rsidR="0066572A">
        <w:t xml:space="preserve">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22A32C68" w:rsidR="0066572A" w:rsidRDefault="0066572A" w:rsidP="0066572A">
      <w:pPr>
        <w:ind w:firstLine="720"/>
      </w:pPr>
      <w:r w:rsidRPr="0012252B">
        <w:rPr>
          <w:b/>
          <w:bCs/>
        </w:rPr>
        <w:t>R1</w:t>
      </w:r>
      <w:r>
        <w:t xml:space="preserve"> – </w:t>
      </w:r>
      <w:ins w:id="31" w:author="Bachmeier, Nate" w:date="2021-11-25T09:31:00Z">
        <w:r w:rsidR="00331789">
          <w:t xml:space="preserve">What mechanisms are best suited for extracting the subject’s </w:t>
        </w:r>
        <w:r w:rsidR="00331789" w:rsidRPr="00331789">
          <w:rPr>
            <w:i/>
            <w:rPrChange w:id="32" w:author="Bachmeier, Nate" w:date="2021-11-25T09:32:00Z">
              <w:rPr/>
            </w:rPrChange>
          </w:rPr>
          <w:t>intent</w:t>
        </w:r>
        <w:r w:rsidR="00331789">
          <w:t>, when dealing with noisy video stream d</w:t>
        </w:r>
      </w:ins>
      <w:ins w:id="33" w:author="Bachmeier, Nate" w:date="2021-11-25T09:32:00Z">
        <w:r w:rsidR="00331789">
          <w:t>ata</w:t>
        </w:r>
      </w:ins>
      <w:commentRangeStart w:id="34"/>
      <w:del w:id="35" w:author="Bachmeier, Nate" w:date="2021-11-25T09:32:00Z">
        <w:r w:rsidDel="00331789">
          <w:delText>How are researchers minimizing noise in their video streams</w:delText>
        </w:r>
      </w:del>
      <w:r>
        <w:t xml:space="preserve">?  </w:t>
      </w:r>
      <w:ins w:id="36" w:author="Bachmeier, Nate" w:date="2021-11-25T09:34:00Z">
        <w:r w:rsidR="00331789">
          <w:t>Noise enters</w:t>
        </w:r>
      </w:ins>
      <w:ins w:id="37" w:author="Bachmeier, Nate" w:date="2021-11-25T09:35:00Z">
        <w:r w:rsidR="00331789">
          <w:t xml:space="preserve"> the processing </w:t>
        </w:r>
        <w:proofErr w:type="spellStart"/>
        <w:r w:rsidR="00331789">
          <w:t>pipline</w:t>
        </w:r>
        <w:proofErr w:type="spellEnd"/>
        <w:r w:rsidR="00331789">
          <w:t xml:space="preserve"> from numerous situations, such as </w:t>
        </w:r>
      </w:ins>
      <w:del w:id="38"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39" w:author="Bachmeier, Nate" w:date="2021-11-25T09:35:00Z">
        <w:r w:rsidDel="00331789">
          <w:delText xml:space="preserve">data (e.g., </w:delText>
        </w:r>
      </w:del>
      <w:r>
        <w:t>out-of-focus images</w:t>
      </w:r>
      <w:del w:id="40" w:author="Bachmeier, Nate" w:date="2021-11-25T09:35:00Z">
        <w:r w:rsidDel="00331789">
          <w:delText xml:space="preserve">) and variable input (e.g., </w:delText>
        </w:r>
      </w:del>
      <w:ins w:id="41" w:author="Bachmeier, Nate" w:date="2021-11-25T09:35:00Z">
        <w:r w:rsidR="00331789">
          <w:t xml:space="preserve"> and the subject’s </w:t>
        </w:r>
      </w:ins>
      <w:r>
        <w:t>distance to the camera</w:t>
      </w:r>
      <w:del w:id="42" w:author="Bachmeier, Nate" w:date="2021-11-25T09:35:00Z">
        <w:r w:rsidDel="00331789">
          <w:delText>)</w:delText>
        </w:r>
      </w:del>
      <w:r>
        <w:t>.</w:t>
      </w:r>
      <w:commentRangeEnd w:id="34"/>
      <w:r w:rsidR="002F2B18">
        <w:rPr>
          <w:rStyle w:val="CommentReference"/>
        </w:rPr>
        <w:commentReference w:id="34"/>
      </w:r>
    </w:p>
    <w:p w14:paraId="6022BE83" w14:textId="5D9733EA" w:rsidR="0066572A" w:rsidRDefault="0066572A" w:rsidP="0066572A">
      <w:pPr>
        <w:ind w:firstLine="720"/>
        <w:rPr>
          <w:ins w:id="43" w:author="Bachmeier, Nate" w:date="2021-11-25T09:36:00Z"/>
        </w:rPr>
      </w:pPr>
      <w:r w:rsidRPr="00B9201C">
        <w:rPr>
          <w:b/>
          <w:bCs/>
        </w:rPr>
        <w:t>R2</w:t>
      </w:r>
      <w:r>
        <w:t xml:space="preserve"> – </w:t>
      </w:r>
      <w:ins w:id="44" w:author="Bachmeier, Nate" w:date="2021-11-25T09:35:00Z">
        <w:r w:rsidR="00331789">
          <w:t>What affordances do Cyber-</w:t>
        </w:r>
        <w:proofErr w:type="spellStart"/>
        <w:r w:rsidR="00331789">
          <w:t>Physcial</w:t>
        </w:r>
        <w:proofErr w:type="spellEnd"/>
        <w:r w:rsidR="00331789">
          <w:t xml:space="preserve"> Systems all</w:t>
        </w:r>
      </w:ins>
      <w:ins w:id="45" w:author="Bachmeier, Nate" w:date="2021-11-25T09:36:00Z">
        <w:r w:rsidR="00331789">
          <w:t xml:space="preserve">ow for acting on the extracted intents from R1? </w:t>
        </w:r>
      </w:ins>
      <w:del w:id="46"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47"/>
        <w:r w:rsidDel="00331789">
          <w:delText>Physical</w:delText>
        </w:r>
        <w:commentRangeEnd w:id="47"/>
        <w:r w:rsidR="002F2B18" w:rsidDel="00331789">
          <w:rPr>
            <w:rStyle w:val="CommentReference"/>
          </w:rPr>
          <w:commentReference w:id="47"/>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48" w:author="Bachmeier, Nate" w:date="2021-11-25T09:38:00Z"/>
        </w:rPr>
        <w:pPrChange w:id="49" w:author="Bachmeier, Nate" w:date="2021-11-25T09:40:00Z">
          <w:pPr>
            <w:ind w:firstLine="720"/>
          </w:pPr>
        </w:pPrChange>
      </w:pPr>
      <w:ins w:id="50" w:author="Bachmeier, Nate" w:date="2021-11-25T09:37:00Z">
        <w:r>
          <w:lastRenderedPageBreak/>
          <w:t xml:space="preserve">This constructive research does not evaluate mechanisms for protecting the subject’s data privacy.  </w:t>
        </w:r>
      </w:ins>
      <w:ins w:id="51" w:author="Bachmeier, Nate" w:date="2021-11-25T09:38:00Z">
        <w:r>
          <w:t xml:space="preserve">Subjects </w:t>
        </w:r>
        <w:r>
          <w:t xml:space="preserve">will only use a continuous </w:t>
        </w:r>
        <w:r>
          <w:t xml:space="preserve">in-home </w:t>
        </w:r>
        <w:r>
          <w:t>video recording solution if they trust its security and privacy controls.  There must be explicit and deliberate decisions regarding how information is stored and replicated.</w:t>
        </w:r>
        <w:r w:rsidR="00A3759C">
          <w:t xml:space="preserve">  </w:t>
        </w:r>
      </w:ins>
      <w:ins w:id="52" w:author="Bachmeier, Nate" w:date="2021-11-25T09:39:00Z">
        <w:r w:rsidR="00A3759C">
          <w:t xml:space="preserve">Additionally, </w:t>
        </w:r>
      </w:ins>
      <w:ins w:id="53" w:author="Bachmeier, Nate" w:date="2021-11-25T09:40:00Z">
        <w:r w:rsidR="00A3759C">
          <w:t xml:space="preserve">future </w:t>
        </w:r>
      </w:ins>
      <w:ins w:id="54" w:author="Bachmeier, Nate" w:date="2021-11-25T09:39:00Z">
        <w:r w:rsidR="00A3759C">
          <w:t>researchers need to define procedures for efficiently scaling these mechanisms globally.</w:t>
        </w:r>
      </w:ins>
      <w:ins w:id="55" w:author="Bachmeier, Nate" w:date="2021-11-25T09:40:00Z">
        <w:r w:rsidR="00A3759C">
          <w:t xml:space="preserve">  </w:t>
        </w:r>
      </w:ins>
      <w:ins w:id="56" w:author="Bachmeier, Nate" w:date="2021-11-25T09:41:00Z">
        <w:r w:rsidR="00A3759C">
          <w:t xml:space="preserve">Suppose </w:t>
        </w:r>
      </w:ins>
    </w:p>
    <w:p w14:paraId="2FF39702" w14:textId="1C2FEE3C" w:rsidR="0066572A" w:rsidDel="00A3759C" w:rsidRDefault="0066572A" w:rsidP="00A3759C">
      <w:pPr>
        <w:ind w:firstLine="720"/>
        <w:rPr>
          <w:del w:id="57" w:author="Bachmeier, Nate" w:date="2021-11-25T09:38:00Z"/>
        </w:rPr>
        <w:pPrChange w:id="58" w:author="Bachmeier, Nate" w:date="2021-11-25T09:40:00Z">
          <w:pPr>
            <w:ind w:firstLine="720"/>
          </w:pPr>
        </w:pPrChange>
      </w:pPr>
      <w:commentRangeStart w:id="59"/>
      <w:commentRangeStart w:id="60"/>
      <w:del w:id="61"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62" w:author="Bachmeier, Nate" w:date="2021-11-25T09:40:00Z">
          <w:pPr>
            <w:ind w:firstLine="720"/>
          </w:pPr>
        </w:pPrChange>
      </w:pPr>
      <w:del w:id="63"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64" w:author="Bachmeier, Nate" w:date="2021-11-25T09:41:00Z">
        <w:r w:rsidDel="00A3759C">
          <w:delText>H</w:delText>
        </w:r>
      </w:del>
      <w:ins w:id="65" w:author="Bachmeier, Nate" w:date="2021-11-25T09:41:00Z">
        <w:r w:rsidR="00A3759C">
          <w:t>h</w:t>
        </w:r>
      </w:ins>
      <w:r>
        <w:t xml:space="preserve">ealthcare workers </w:t>
      </w:r>
      <w:del w:id="66" w:author="Bachmeier, Nate" w:date="2021-11-25T09:41:00Z">
        <w:r w:rsidDel="00A3759C">
          <w:delText xml:space="preserve">can </w:delText>
        </w:r>
      </w:del>
      <w:ins w:id="67" w:author="Bachmeier, Nate" w:date="2021-11-25T09:41:00Z">
        <w:r w:rsidR="00A3759C">
          <w:t xml:space="preserve">could </w:t>
        </w:r>
      </w:ins>
      <w:r>
        <w:t xml:space="preserve">remotely deliver world-class services </w:t>
      </w:r>
      <w:del w:id="68" w:author="Bachmeier, Nate" w:date="2021-11-25T09:41:00Z">
        <w:r w:rsidDel="00A3759C">
          <w:delText xml:space="preserve">because the </w:delText>
        </w:r>
      </w:del>
      <w:ins w:id="69" w:author="Bachmeier, Nate" w:date="2021-11-25T09:41:00Z">
        <w:r w:rsidR="00A3759C">
          <w:t xml:space="preserve">to </w:t>
        </w:r>
      </w:ins>
      <w:r>
        <w:t xml:space="preserve">homes </w:t>
      </w:r>
      <w:del w:id="70" w:author="Bachmeier, Nate" w:date="2021-11-25T09:41:00Z">
        <w:r w:rsidDel="00A3759C">
          <w:delText xml:space="preserve">contain </w:delText>
        </w:r>
      </w:del>
      <w:ins w:id="71" w:author="Bachmeier, Nate" w:date="2021-11-25T09:41:00Z">
        <w:r w:rsidR="00A3759C">
          <w:t xml:space="preserve">using </w:t>
        </w:r>
      </w:ins>
      <w:r>
        <w:t>CPS systems</w:t>
      </w:r>
      <w:ins w:id="72" w:author="Bachmeier, Nate" w:date="2021-11-25T09:42:00Z">
        <w:r w:rsidR="00A3759C">
          <w:t xml:space="preserve">.  In that case, the </w:t>
        </w:r>
      </w:ins>
      <w:del w:id="73" w:author="Bachmeier, Nate" w:date="2021-11-25T09:42:00Z">
        <w:r w:rsidDel="00A3759C">
          <w:delText xml:space="preserve"> for routine tasks (e.g., monitoring patient falling).  Competitive </w:delText>
        </w:r>
      </w:del>
      <w:r>
        <w:t xml:space="preserve">businesses </w:t>
      </w:r>
      <w:del w:id="74" w:author="Bachmeier, Nate" w:date="2021-11-25T09:42:00Z">
        <w:r w:rsidDel="00A3759C">
          <w:delText xml:space="preserve">can </w:delText>
        </w:r>
      </w:del>
      <w:ins w:id="75" w:author="Bachmeier, Nate" w:date="2021-11-25T09:42:00Z">
        <w:r w:rsidR="00A3759C">
          <w:t xml:space="preserve">could </w:t>
        </w:r>
      </w:ins>
      <w:r>
        <w:t>leverage this capability to decrease costs, increase profit margins, and maintain quality standards.</w:t>
      </w:r>
      <w:commentRangeEnd w:id="59"/>
      <w:r w:rsidR="002F2B18">
        <w:rPr>
          <w:rStyle w:val="CommentReference"/>
        </w:rPr>
        <w:commentReference w:id="59"/>
      </w:r>
      <w:commentRangeEnd w:id="60"/>
      <w:r w:rsidR="005E0CFD">
        <w:rPr>
          <w:rStyle w:val="CommentReference"/>
        </w:rPr>
        <w:commentReference w:id="60"/>
      </w:r>
      <w:ins w:id="76" w:author="Bachmeier, Nate" w:date="2021-11-25T09:40:00Z">
        <w:r w:rsidR="00A3759C">
          <w:t xml:space="preserve">  While both </w:t>
        </w:r>
      </w:ins>
      <w:ins w:id="77" w:author="Bachmeier, Nate" w:date="2021-11-25T09:42:00Z">
        <w:r w:rsidR="00A3759C">
          <w:t xml:space="preserve">topics are critical toward productizing this work, they are beyond </w:t>
        </w:r>
      </w:ins>
      <w:ins w:id="78" w:author="Bachmeier, Nate" w:date="2021-11-25T09:43:00Z">
        <w:r w:rsidR="00A3759C">
          <w:t xml:space="preserve">the </w:t>
        </w:r>
      </w:ins>
      <w:ins w:id="79" w:author="Bachmeier, Nate" w:date="2021-11-25T09:42:00Z">
        <w:r w:rsidR="00A3759C">
          <w:t>dissertati</w:t>
        </w:r>
      </w:ins>
      <w:ins w:id="80" w:author="Bachmeier, Nate" w:date="2021-11-25T09:43:00Z">
        <w:r w:rsidR="00A3759C">
          <w:t>ons’ scope.</w:t>
        </w:r>
      </w:ins>
    </w:p>
    <w:p w14:paraId="08DC82C1" w14:textId="77777777" w:rsidR="0066572A" w:rsidRDefault="0066572A" w:rsidP="00410C69">
      <w:pPr>
        <w:pStyle w:val="Heading1"/>
      </w:pPr>
      <w:bookmarkStart w:id="81" w:name="_Toc79709050"/>
      <w:bookmarkStart w:id="82" w:name="_Toc87544103"/>
      <w:commentRangeStart w:id="83"/>
      <w:r>
        <w:t>Hypotheses</w:t>
      </w:r>
      <w:bookmarkEnd w:id="81"/>
      <w:bookmarkEnd w:id="82"/>
      <w:commentRangeEnd w:id="83"/>
      <w:r w:rsidR="002F2B18">
        <w:rPr>
          <w:rStyle w:val="CommentReference"/>
          <w:b w:val="0"/>
        </w:rPr>
        <w:commentReference w:id="83"/>
      </w:r>
    </w:p>
    <w:p w14:paraId="543952F0" w14:textId="32DF44FE" w:rsidR="00A3759C" w:rsidRDefault="00A3759C" w:rsidP="0066572A">
      <w:pPr>
        <w:rPr>
          <w:ins w:id="84" w:author="Bachmeier, Nate" w:date="2021-11-25T09:43:00Z"/>
        </w:rPr>
      </w:pPr>
      <w:ins w:id="85" w:author="Bachmeier, Nate" w:date="2021-11-25T09:43:00Z">
        <w:r>
          <w:tab/>
          <w:t xml:space="preserve">This constructive research project aims to </w:t>
        </w:r>
      </w:ins>
      <w:ins w:id="86" w:author="Bachmeier, Nate" w:date="2021-11-25T09:44:00Z">
        <w:r>
          <w:t xml:space="preserve">simulate people moving around virtual homes.  </w:t>
        </w:r>
      </w:ins>
      <w:ins w:id="87" w:author="Bachmeier, Nate" w:date="2021-11-25T09:45:00Z">
        <w:r>
          <w:t>Virtual IP-Cameras arbitrarily placed within the home, can monitor the subjects and map</w:t>
        </w:r>
      </w:ins>
      <w:ins w:id="88" w:author="Bachmeier, Nate" w:date="2021-11-25T09:46:00Z">
        <w:r>
          <w:t xml:space="preserve"> their behaviors to intents.  </w:t>
        </w:r>
      </w:ins>
      <w:ins w:id="89" w:author="Bachmeier, Nate" w:date="2021-11-25T09:47:00Z">
        <w:r>
          <w:t>A data enrichment process can attach metadata</w:t>
        </w:r>
      </w:ins>
      <w:ins w:id="90" w:author="Bachmeier, Nate" w:date="2021-11-25T09:48:00Z">
        <w:r>
          <w:t xml:space="preserve"> </w:t>
        </w:r>
        <w:r w:rsidR="001D585E">
          <w:t xml:space="preserve">that describes the intent </w:t>
        </w:r>
      </w:ins>
      <w:ins w:id="91" w:author="Bachmeier, Nate" w:date="2021-11-25T09:49:00Z">
        <w:r w:rsidR="001D585E">
          <w:t>in greater detail (e.g., holding an object</w:t>
        </w:r>
      </w:ins>
      <w:del w:id="92" w:author="Bachmeier, Nate" w:date="2021-11-25T09:43:00Z">
        <w:r w:rsidR="0066572A" w:rsidDel="00A3759C">
          <w:tab/>
        </w:r>
      </w:del>
      <w:ins w:id="93" w:author="Bachmeier, Nate" w:date="2021-11-25T09:49:00Z">
        <w:r w:rsidR="001D585E">
          <w:t xml:space="preserve"> versus holding spoon).  This enrichment process would need to be exten</w:t>
        </w:r>
      </w:ins>
      <w:ins w:id="94" w:author="Bachmeier, Nate" w:date="2021-11-25T09:50:00Z">
        <w:r w:rsidR="001D585E">
          <w:t xml:space="preserve">sible to cover a reasonable action space.  Next, </w:t>
        </w:r>
      </w:ins>
      <w:ins w:id="95" w:author="Bachmeier, Nate" w:date="2021-11-25T09:51:00Z">
        <w:r w:rsidR="001D585E">
          <w:t>remediation process</w:t>
        </w:r>
      </w:ins>
      <w:ins w:id="96" w:author="Bachmeier, Nate" w:date="2021-11-25T09:52:00Z">
        <w:r w:rsidR="001D585E">
          <w:t>(es)</w:t>
        </w:r>
      </w:ins>
      <w:ins w:id="97" w:author="Bachmeier, Nate" w:date="2021-11-25T09:51:00Z">
        <w:r w:rsidR="001D585E">
          <w:t xml:space="preserve"> can subscribe </w:t>
        </w:r>
      </w:ins>
      <w:ins w:id="98" w:author="Bachmeier, Nate" w:date="2021-11-25T09:52:00Z">
        <w:r w:rsidR="001D585E">
          <w:t>to intent-</w:t>
        </w:r>
      </w:ins>
      <w:ins w:id="99" w:author="Bachmeier, Nate" w:date="2021-11-25T09:53:00Z">
        <w:r w:rsidR="001D585E">
          <w:t xml:space="preserve">specific </w:t>
        </w:r>
      </w:ins>
      <w:ins w:id="100" w:author="Bachmeier, Nate" w:date="2021-11-25T09:52:00Z">
        <w:r w:rsidR="001D585E">
          <w:t>message buses</w:t>
        </w:r>
      </w:ins>
      <w:ins w:id="101" w:author="Bachmeier, Nate" w:date="2021-11-25T09:53:00Z">
        <w:r w:rsidR="001D585E">
          <w:t xml:space="preserve"> after publish instructions to CPS Systems.</w:t>
        </w:r>
      </w:ins>
      <w:ins w:id="102" w:author="Bachmeier, Nate" w:date="2021-11-25T09:54:00Z">
        <w:r w:rsidR="001D585E">
          <w:t xml:space="preserve">  Then, CPS systems will convert the instructions into device-specific operations (e.g., turn on light </w:t>
        </w:r>
      </w:ins>
      <w:ins w:id="103" w:author="Bachmeier, Nate" w:date="2021-11-25T09:55:00Z">
        <w:r w:rsidR="001D585E">
          <w:t xml:space="preserve">versus activate power to the green wire).  Lastly, </w:t>
        </w:r>
      </w:ins>
      <w:ins w:id="104" w:author="Bachmeier, Nate" w:date="2021-11-25T09:56:00Z">
        <w:r w:rsidR="001D585E">
          <w:t>the subject should express a positive benefit from the environmental change.</w:t>
        </w:r>
      </w:ins>
      <w:ins w:id="105" w:author="Bachmeier, Nate" w:date="2021-11-25T09:58:00Z">
        <w:r w:rsidR="0030294F">
          <w:t xml:space="preserve">  </w:t>
        </w:r>
        <w:r w:rsidR="00922710">
          <w:t xml:space="preserve">A feedback </w:t>
        </w:r>
      </w:ins>
      <w:ins w:id="106"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107" w:author="Bachmeier, Nate" w:date="2021-11-25T10:00:00Z">
        <w:r w:rsidR="00922710">
          <w:t>configuration</w:t>
        </w:r>
      </w:ins>
      <w:ins w:id="108" w:author="Bachmeier, Nate" w:date="2021-11-25T10:01:00Z">
        <w:r w:rsidR="00922710">
          <w:t xml:space="preserve"> (e.g., performing the patient falling motion)</w:t>
        </w:r>
      </w:ins>
      <w:ins w:id="109" w:author="Bachmeier, Nate" w:date="2021-11-25T09:59:00Z">
        <w:r w:rsidR="00922710">
          <w:t>.</w:t>
        </w:r>
      </w:ins>
      <w:ins w:id="110" w:author="Bachmeier, Nate" w:date="2021-11-25T10:02:00Z">
        <w:r w:rsidR="00922710">
          <w:t xml:space="preserve">  </w:t>
        </w:r>
      </w:ins>
      <w:ins w:id="111" w:author="Bachmeier, Nate" w:date="2021-11-25T10:04:00Z">
        <w:r w:rsidR="00922710">
          <w:t>It is expected that these subsystems holistically would be an effective and intuitive method for ac</w:t>
        </w:r>
      </w:ins>
      <w:ins w:id="112" w:author="Bachmeier, Nate" w:date="2021-11-25T10:05:00Z">
        <w:r w:rsidR="00922710">
          <w:t xml:space="preserve">ting on patient’s health and provide real-time guidance for </w:t>
        </w:r>
      </w:ins>
      <w:ins w:id="113" w:author="Bachmeier, Nate" w:date="2021-11-25T10:07:00Z">
        <w:r w:rsidR="00922710">
          <w:t>persons with special needs.</w:t>
        </w:r>
      </w:ins>
    </w:p>
    <w:p w14:paraId="3AE6B159" w14:textId="683F35C5" w:rsidR="0066572A" w:rsidRPr="009466BD" w:rsidDel="00922710" w:rsidRDefault="0066572A" w:rsidP="0066572A">
      <w:pPr>
        <w:rPr>
          <w:del w:id="114" w:author="Bachmeier, Nate" w:date="2021-11-25T10:07:00Z"/>
          <w:strike/>
        </w:rPr>
      </w:pPr>
      <w:del w:id="115" w:author="Bachmeier, Nate" w:date="2021-11-25T10:07:00Z">
        <w:r w:rsidDel="00922710">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116" w:name="_Toc79709069"/>
      <w:bookmarkStart w:id="117" w:name="_Toc87544104"/>
      <w:r>
        <w:t>Research Methodology</w:t>
      </w:r>
      <w:bookmarkEnd w:id="116"/>
      <w:bookmarkEnd w:id="117"/>
    </w:p>
    <w:p w14:paraId="234AD55E" w14:textId="77777777" w:rsidR="0066572A" w:rsidRPr="00BA6A14" w:rsidRDefault="0066572A" w:rsidP="0066572A">
      <w:pPr>
        <w:ind w:firstLine="720"/>
      </w:pPr>
      <w:r>
        <w:lastRenderedPageBreak/>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18" w:name="_Toc79709070"/>
      <w:bookmarkStart w:id="119" w:name="_Toc87544105"/>
      <w:r>
        <w:t>Artifacts</w:t>
      </w:r>
      <w:bookmarkEnd w:id="118"/>
      <w:bookmarkEnd w:id="119"/>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20" w:name="_Toc87544106"/>
      <w:r>
        <w:t>Data Generation</w:t>
      </w:r>
      <w:bookmarkEnd w:id="120"/>
    </w:p>
    <w:p w14:paraId="361FC63E" w14:textId="44B840E1" w:rsidR="00D27769" w:rsidRDefault="009466BD" w:rsidP="009466BD">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21" w:name="_Toc79709071"/>
      <w:bookmarkStart w:id="122" w:name="_Toc87544107"/>
      <w:r w:rsidRPr="0066572A">
        <w:t xml:space="preserve">Environmental </w:t>
      </w:r>
      <w:bookmarkEnd w:id="121"/>
      <w:r w:rsidR="009466BD">
        <w:t>Simulation</w:t>
      </w:r>
      <w:bookmarkEnd w:id="122"/>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04110">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w:t>
      </w:r>
      <w:r>
        <w:lastRenderedPageBreak/>
        <w:t>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7978637C"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04110">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123"/>
      <w:del w:id="124" w:author="Bachmeier, Nate" w:date="2021-11-25T10:08:00Z">
        <w:r w:rsidDel="00922710">
          <w:delText xml:space="preserve">should </w:delText>
        </w:r>
      </w:del>
      <w:ins w:id="125" w:author="Bachmeier, Nate" w:date="2021-11-25T10:08:00Z">
        <w:r w:rsidR="00922710">
          <w:t>aims to</w:t>
        </w:r>
        <w:r w:rsidR="00922710">
          <w:t xml:space="preserve"> </w:t>
        </w:r>
      </w:ins>
      <w:r>
        <w:t xml:space="preserve">have </w:t>
      </w:r>
      <w:commentRangeEnd w:id="123"/>
      <w:r w:rsidR="00EE113D">
        <w:rPr>
          <w:rStyle w:val="CommentReference"/>
        </w:rPr>
        <w:commentReference w:id="123"/>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126" w:name="_Toc79709072"/>
      <w:bookmarkStart w:id="127" w:name="_Toc87544108"/>
      <w:r w:rsidRPr="0066572A">
        <w:t>Extracting Intents</w:t>
      </w:r>
      <w:bookmarkEnd w:id="126"/>
      <w:bookmarkEnd w:id="127"/>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w:t>
      </w:r>
      <w:commentRangeStart w:id="128"/>
      <w:r w:rsidR="009466BD">
        <w:t>For instance, the simulated home might parallel process dozens of cameras and sensors</w:t>
      </w:r>
      <w:commentRangeEnd w:id="128"/>
      <w:r w:rsidR="00EE113D">
        <w:rPr>
          <w:rStyle w:val="CommentReference"/>
        </w:rPr>
        <w:commentReference w:id="128"/>
      </w:r>
      <w:r w:rsidR="009466BD">
        <w:t>.</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29" w:name="_Toc79709073"/>
      <w:bookmarkStart w:id="130" w:name="_Toc87544109"/>
      <w:r>
        <w:t>Feedback Mechanism</w:t>
      </w:r>
      <w:bookmarkEnd w:id="129"/>
      <w:bookmarkEnd w:id="130"/>
    </w:p>
    <w:p w14:paraId="3FEC0F30" w14:textId="58D5348C"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131"/>
      <w:r>
        <w:t xml:space="preserve">The research team </w:t>
      </w:r>
      <w:commentRangeEnd w:id="131"/>
      <w:r w:rsidR="00C8289F">
        <w:rPr>
          <w:rStyle w:val="CommentReference"/>
        </w:rPr>
        <w:commentReference w:id="131"/>
      </w:r>
      <w:r>
        <w:t xml:space="preserve">will use this database to assess the system’s accuracy and identify potential </w:t>
      </w:r>
      <w:r>
        <w:lastRenderedPageBreak/>
        <w:t xml:space="preserve">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132" w:name="_Toc79709074"/>
      <w:bookmarkStart w:id="133" w:name="_Toc87544110"/>
      <w:r>
        <w:t>Artifact Requirements</w:t>
      </w:r>
      <w:bookmarkEnd w:id="132"/>
      <w:bookmarkEnd w:id="133"/>
    </w:p>
    <w:p w14:paraId="11FC4C06" w14:textId="77777777" w:rsidR="0066572A" w:rsidRPr="009F56CC" w:rsidRDefault="0066572A" w:rsidP="0066572A">
      <w:r>
        <w:tab/>
      </w:r>
      <w:commentRangeStart w:id="134"/>
      <w:r>
        <w:t>Customers will only use artifacts that meet their specific needs, are well designed, and are reliable.  Researchers must meet these expectations with concise deliverable requirements.</w:t>
      </w:r>
      <w:commentRangeEnd w:id="134"/>
      <w:r w:rsidR="00C8289F">
        <w:rPr>
          <w:rStyle w:val="CommentReference"/>
        </w:rPr>
        <w:commentReference w:id="134"/>
      </w:r>
    </w:p>
    <w:p w14:paraId="16FD2B9E" w14:textId="77777777" w:rsidR="0066572A" w:rsidRPr="009466BD" w:rsidRDefault="0066572A" w:rsidP="0066572A">
      <w:pPr>
        <w:pStyle w:val="Heading3"/>
        <w:rPr>
          <w:strike/>
        </w:rPr>
      </w:pPr>
      <w:bookmarkStart w:id="135" w:name="_Toc79709075"/>
      <w:bookmarkStart w:id="136" w:name="_Toc87544111"/>
      <w:r w:rsidRPr="009466BD">
        <w:rPr>
          <w:strike/>
        </w:rPr>
        <w:t>User Roles</w:t>
      </w:r>
      <w:bookmarkEnd w:id="135"/>
      <w:bookmarkEnd w:id="136"/>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137" w:name="_Toc79709076"/>
      <w:bookmarkStart w:id="138" w:name="_Toc87544112"/>
      <w:r>
        <w:t>System Architecture</w:t>
      </w:r>
      <w:bookmarkEnd w:id="137"/>
      <w:bookmarkEnd w:id="138"/>
    </w:p>
    <w:p w14:paraId="7A908CB5" w14:textId="77777777" w:rsidR="0066572A" w:rsidRPr="009466BD" w:rsidRDefault="0066572A" w:rsidP="0066572A">
      <w:pPr>
        <w:rPr>
          <w:strike/>
        </w:rPr>
      </w:pPr>
      <w:r>
        <w:tab/>
      </w:r>
      <w:r w:rsidRPr="009466BD">
        <w:rPr>
          <w:strike/>
        </w:rPr>
        <w: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lastRenderedPageBreak/>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139" w:name="_Toc79709077"/>
      <w:bookmarkStart w:id="140" w:name="_Toc87544113"/>
      <w:r>
        <w:t>System Reliability</w:t>
      </w:r>
      <w:bookmarkEnd w:id="139"/>
      <w:bookmarkEnd w:id="140"/>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141" w:name="_Toc79709078"/>
      <w:bookmarkStart w:id="142" w:name="_Toc87544114"/>
      <w:commentRangeStart w:id="143"/>
      <w:r>
        <w:t>Contributions</w:t>
      </w:r>
      <w:bookmarkEnd w:id="141"/>
      <w:bookmarkEnd w:id="142"/>
      <w:commentRangeEnd w:id="143"/>
      <w:r w:rsidR="00C8289F">
        <w:rPr>
          <w:rStyle w:val="CommentReference"/>
          <w:b w:val="0"/>
        </w:rPr>
        <w:commentReference w:id="143"/>
      </w:r>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w:t>
      </w:r>
      <w:r>
        <w:lastRenderedPageBreak/>
        <w:t xml:space="preserve">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End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144" w:name="_Toc79709079"/>
      <w:bookmarkStart w:id="145" w:name="_Toc87544115"/>
      <w:r>
        <w:t>Measurements and Evaluation</w:t>
      </w:r>
      <w:bookmarkEnd w:id="144"/>
      <w:bookmarkEnd w:id="145"/>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146" w:name="_Toc79709080"/>
      <w:bookmarkStart w:id="147" w:name="_Toc87544116"/>
      <w:r>
        <w:t>Data Collection Process</w:t>
      </w:r>
      <w:bookmarkEnd w:id="146"/>
      <w:bookmarkEnd w:id="147"/>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w:t>
      </w:r>
      <w:r w:rsidRPr="009466BD">
        <w:rPr>
          <w:strike/>
        </w:rPr>
        <w:lastRenderedPageBreak/>
        <w:t>Ground Truth</w:t>
      </w:r>
      <w:sdt>
        <w:sdtPr>
          <w:rPr>
            <w:strike/>
          </w:rPr>
          <w:id w:val="-1421402512"/>
          <w:citation/>
        </w:sdtPr>
        <w:sdtEnd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148" w:name="_Toc79709081"/>
      <w:bookmarkStart w:id="149" w:name="_Toc87544117"/>
      <w:r>
        <w:t>Evaluation Process</w:t>
      </w:r>
      <w:bookmarkEnd w:id="148"/>
      <w:bookmarkEnd w:id="149"/>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w:t>
      </w:r>
      <w:commentRangeStart w:id="150"/>
      <w:r>
        <w:t xml:space="preserve">Data scientists </w:t>
      </w:r>
      <w:commentRangeEnd w:id="150"/>
      <w:r w:rsidR="00C8289F">
        <w:rPr>
          <w:rStyle w:val="CommentReference"/>
        </w:rPr>
        <w:commentReference w:id="150"/>
      </w:r>
      <w:r>
        <w:t xml:space="preserve">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End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s’ experiences</w:t>
      </w:r>
      <w:r>
        <w:t>.  Similar biases can enter the system due to insufficient test subjects’ racial diversity (e.g., only validating white men).</w:t>
      </w:r>
    </w:p>
    <w:p w14:paraId="2F606D14" w14:textId="77777777" w:rsidR="0066572A" w:rsidRDefault="0066572A" w:rsidP="0066572A">
      <w:pPr>
        <w:pStyle w:val="Heading2"/>
      </w:pPr>
      <w:bookmarkStart w:id="151" w:name="_Toc79709082"/>
      <w:bookmarkStart w:id="152" w:name="_Toc87544118"/>
      <w:r>
        <w:t>Benchmarking</w:t>
      </w:r>
      <w:bookmarkEnd w:id="151"/>
      <w:bookmarkEnd w:id="152"/>
    </w:p>
    <w:p w14:paraId="21455A21" w14:textId="4A18EBD4"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xml:space="preserve">.  However, most benchmarks also focus on high-intensity outdoor sports footage (Das et al., 2019).  Since those behaviors are very different from low-intensity indoor movements, they </w:t>
      </w:r>
      <w:r>
        <w:lastRenderedPageBreak/>
        <w:t>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153" w:name="_Toc79709083"/>
      <w:bookmarkStart w:id="154" w:name="_Toc87544119"/>
      <w:r>
        <w:t>Summary</w:t>
      </w:r>
      <w:bookmarkEnd w:id="153"/>
      <w:bookmarkEnd w:id="154"/>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w:t>
      </w:r>
      <w:r>
        <w:lastRenderedPageBreak/>
        <w:t xml:space="preserve">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155" w:name="_Toc87544120" w:displacedByCustomXml="next"/>
    <w:bookmarkStart w:id="156"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156"/>
          <w:bookmarkEnd w:id="155"/>
        </w:p>
        <w:sdt>
          <w:sdtPr>
            <w:id w:val="-573587230"/>
            <w:bibliography/>
          </w:sdtPr>
          <w:sdtEnd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104110">
              <w:r>
                <w:rPr>
                  <w:b/>
                  <w:bCs/>
                  <w:noProof/>
                </w:rPr>
                <w:lastRenderedPageBreak/>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157" w:name="_Toc79709085"/>
      <w:bookmarkStart w:id="158" w:name="_Toc87544121"/>
      <w:r>
        <w:lastRenderedPageBreak/>
        <w:t>Annotated Bibliography</w:t>
      </w:r>
      <w:bookmarkEnd w:id="157"/>
      <w:bookmarkEnd w:id="158"/>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159" w:name="_Toc79709086"/>
      <w:bookmarkStart w:id="160" w:name="_Toc87544122"/>
      <w:r>
        <w:t>Human Activity Recognition</w:t>
      </w:r>
      <w:bookmarkEnd w:id="159"/>
      <w:bookmarkEnd w:id="160"/>
    </w:p>
    <w:p w14:paraId="1523419E" w14:textId="1CC65CF8"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161" w:name="_Toc79709087"/>
      <w:bookmarkStart w:id="162" w:name="_Toc87544123"/>
      <w:r>
        <w:t>Integrating IoT Systems</w:t>
      </w:r>
      <w:bookmarkEnd w:id="161"/>
      <w:bookmarkEnd w:id="162"/>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163" w:name="_Toc79709088"/>
      <w:bookmarkStart w:id="164" w:name="_Toc87544124"/>
      <w:r>
        <w:t>Enhancing Security</w:t>
      </w:r>
      <w:bookmarkEnd w:id="163"/>
      <w:bookmarkEnd w:id="164"/>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165" w:name="_Toc79709089"/>
      <w:bookmarkStart w:id="166" w:name="_Toc87544125"/>
      <w:r>
        <w:t>Healthcare and Cloud</w:t>
      </w:r>
      <w:bookmarkEnd w:id="165"/>
      <w:bookmarkEnd w:id="166"/>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shish Amresh" w:date="2021-11-18T17:43:00Z" w:initials="AA">
    <w:p w14:paraId="21D2D84E" w14:textId="7A5EB7F9" w:rsidR="000A7832" w:rsidRDefault="000A7832">
      <w:pPr>
        <w:pStyle w:val="CommentText"/>
      </w:pPr>
      <w:r>
        <w:rPr>
          <w:rStyle w:val="CommentReference"/>
        </w:rPr>
        <w:annotationRef/>
      </w:r>
      <w:r>
        <w:t>Seems assertive, may want to say have the potential to</w:t>
      </w:r>
    </w:p>
  </w:comment>
  <w:comment w:id="3" w:author="Ashish Amresh" w:date="2021-11-18T17:44:00Z" w:initials="AA">
    <w:p w14:paraId="1EC4C72A" w14:textId="5E617430" w:rsidR="000A7832" w:rsidRDefault="000A7832">
      <w:pPr>
        <w:pStyle w:val="CommentText"/>
      </w:pPr>
      <w:r>
        <w:rPr>
          <w:rStyle w:val="CommentReference"/>
        </w:rPr>
        <w:annotationRef/>
      </w:r>
      <w:r>
        <w:t>The citation seems a bit dated given how fast the field is evolving</w:t>
      </w:r>
    </w:p>
  </w:comment>
  <w:comment w:id="4" w:author="Ashish Amresh" w:date="2021-11-18T17:45:00Z" w:initials="AA">
    <w:p w14:paraId="5BB32BAE" w14:textId="0B1547A6" w:rsidR="000A7832" w:rsidRDefault="000A7832">
      <w:pPr>
        <w:pStyle w:val="CommentText"/>
      </w:pPr>
      <w:r>
        <w:rPr>
          <w:rStyle w:val="CommentReference"/>
        </w:rPr>
        <w:annotationRef/>
      </w:r>
      <w:r>
        <w:t xml:space="preserve">Which </w:t>
      </w:r>
      <w:r w:rsidR="00134361">
        <w:t>solutions</w:t>
      </w:r>
    </w:p>
  </w:comment>
  <w:comment w:id="5" w:author="Ashish Amresh" w:date="2021-11-18T17:48:00Z" w:initials="AA">
    <w:p w14:paraId="4A6A6779" w14:textId="155EEA36" w:rsidR="00134361" w:rsidRDefault="00134361">
      <w:pPr>
        <w:pStyle w:val="CommentText"/>
      </w:pPr>
      <w:r>
        <w:rPr>
          <w:rStyle w:val="CommentReference"/>
        </w:rPr>
        <w:annotationRef/>
      </w:r>
      <w:r>
        <w:t>applications that combine CV AI and ML.</w:t>
      </w:r>
    </w:p>
  </w:comment>
  <w:comment w:id="7" w:author="Ashish Amresh" w:date="2021-11-18T17:51:00Z" w:initials="AA">
    <w:p w14:paraId="04978B1F" w14:textId="695A613B" w:rsidR="00BA1F46" w:rsidRDefault="00BA1F46">
      <w:pPr>
        <w:pStyle w:val="CommentText"/>
      </w:pPr>
      <w:r>
        <w:rPr>
          <w:rStyle w:val="CommentReference"/>
        </w:rPr>
        <w:annotationRef/>
      </w:r>
      <w:r>
        <w:t>this seems out of place, typically we avoid providing any solutions in this section</w:t>
      </w:r>
    </w:p>
  </w:comment>
  <w:comment w:id="10" w:author="Ashish Amresh" w:date="2021-11-18T17:51:00Z" w:initials="AA">
    <w:p w14:paraId="4B510187" w14:textId="55093B35" w:rsidR="00BA1F46" w:rsidRDefault="00BA1F46">
      <w:pPr>
        <w:pStyle w:val="CommentText"/>
      </w:pPr>
      <w:r>
        <w:rPr>
          <w:rStyle w:val="CommentReference"/>
        </w:rPr>
        <w:annotationRef/>
      </w:r>
      <w:r>
        <w:t>seems assertive, perhaps change the tone to aims to</w:t>
      </w:r>
    </w:p>
  </w:comment>
  <w:comment w:id="23" w:author="Ashish Amresh" w:date="2021-11-18T17:55:00Z" w:initials="AA">
    <w:p w14:paraId="5E313BE4" w14:textId="0841A02A" w:rsidR="00BA1F46" w:rsidRDefault="00BA1F46">
      <w:pPr>
        <w:pStyle w:val="CommentText"/>
      </w:pPr>
      <w:r>
        <w:rPr>
          <w:rStyle w:val="CommentReference"/>
        </w:rPr>
        <w:annotationRef/>
      </w:r>
      <w:r>
        <w:t>seems out of place</w:t>
      </w:r>
    </w:p>
  </w:comment>
  <w:comment w:id="34" w:author="Ashish Amresh" w:date="2021-11-18T17:56:00Z" w:initials="AA">
    <w:p w14:paraId="7DB16801" w14:textId="4D6A8A8B" w:rsidR="002F2B18" w:rsidRDefault="002F2B18">
      <w:pPr>
        <w:pStyle w:val="CommentText"/>
      </w:pPr>
      <w:r>
        <w:rPr>
          <w:rStyle w:val="CommentReference"/>
        </w:rPr>
        <w:annotationRef/>
      </w:r>
      <w:r>
        <w:t>What mechanisms are best suited for extracting the subject’s intent when dealing with noisy video stream data?</w:t>
      </w:r>
    </w:p>
  </w:comment>
  <w:comment w:id="47" w:author="Ashish Amresh" w:date="2021-11-18T17:57:00Z" w:initials="AA">
    <w:p w14:paraId="0B51DD27" w14:textId="6F389741" w:rsidR="002F2B18" w:rsidRDefault="002F2B18">
      <w:pPr>
        <w:pStyle w:val="CommentText"/>
      </w:pPr>
      <w:r>
        <w:rPr>
          <w:rStyle w:val="CommentReference"/>
        </w:rPr>
        <w:annotationRef/>
      </w:r>
      <w:r>
        <w:t>What affordances do Cyber-Physical Systems allow for acting on the extracted intents from R1?</w:t>
      </w:r>
    </w:p>
  </w:comment>
  <w:comment w:id="59" w:author="Ashish Amresh" w:date="2021-11-18T17:58:00Z" w:initials="AA">
    <w:p w14:paraId="690F7B71" w14:textId="37EF6B0F" w:rsidR="002F2B18" w:rsidRDefault="002F2B18">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60" w:author="Bachmeier, Nate" w:date="2021-11-25T10:09:00Z" w:initials="BN">
    <w:p w14:paraId="6D424332" w14:textId="53FF0A6A" w:rsidR="005E0CFD" w:rsidRDefault="005E0CFD">
      <w:pPr>
        <w:pStyle w:val="CommentText"/>
      </w:pPr>
      <w:r>
        <w:rPr>
          <w:rStyle w:val="CommentReference"/>
        </w:rPr>
        <w:annotationRef/>
      </w:r>
      <w:r>
        <w:t xml:space="preserve">Declared the two questions as important but out of scope </w:t>
      </w:r>
    </w:p>
  </w:comment>
  <w:comment w:id="83" w:author="Ashish Amresh" w:date="2021-11-18T18:00:00Z" w:initials="AA">
    <w:p w14:paraId="76EAF763" w14:textId="0E499724" w:rsidR="002F2B18" w:rsidRDefault="002F2B18">
      <w:pPr>
        <w:pStyle w:val="CommentText"/>
      </w:pPr>
      <w:r>
        <w:rPr>
          <w:rStyle w:val="CommentReference"/>
        </w:rPr>
        <w:annotationRef/>
      </w:r>
      <w:proofErr w:type="gramStart"/>
      <w:r>
        <w:t>Typically</w:t>
      </w:r>
      <w:proofErr w:type="gramEnd"/>
      <w:r>
        <w:t xml:space="preserve"> this paragraph should answer the </w:t>
      </w:r>
      <w:r w:rsidR="00EE113D">
        <w:t xml:space="preserve">outcomes that you expect with your research questions. For </w:t>
      </w:r>
      <w:proofErr w:type="gramStart"/>
      <w:r w:rsidR="00EE113D">
        <w:t>example</w:t>
      </w:r>
      <w:proofErr w:type="gramEnd"/>
      <w:r w:rsidR="00EE113D">
        <w:t xml:space="preserve"> it is expected that CPS systems would be an effective and intuitive method for acting on participant’s intents and provide real time guidance for elderly care.</w:t>
      </w:r>
    </w:p>
  </w:comment>
  <w:comment w:id="123" w:author="Ashish Amresh" w:date="2021-11-18T18:04:00Z" w:initials="AA">
    <w:p w14:paraId="3837F74D" w14:textId="7CE85712" w:rsidR="00EE113D" w:rsidRDefault="00EE113D">
      <w:pPr>
        <w:pStyle w:val="CommentText"/>
      </w:pPr>
      <w:r>
        <w:rPr>
          <w:rStyle w:val="CommentReference"/>
        </w:rPr>
        <w:annotationRef/>
      </w:r>
      <w:r>
        <w:t>Aims to have a stronger</w:t>
      </w:r>
    </w:p>
  </w:comment>
  <w:comment w:id="128" w:author="Ashish Amresh" w:date="2021-11-18T18:05:00Z" w:initials="AA">
    <w:p w14:paraId="7861365C" w14:textId="1E1E083C" w:rsidR="00EE113D" w:rsidRDefault="00EE113D">
      <w:pPr>
        <w:pStyle w:val="CommentText"/>
      </w:pPr>
      <w:r>
        <w:rPr>
          <w:rStyle w:val="CommentReference"/>
        </w:rPr>
        <w:annotationRef/>
      </w:r>
      <w:r>
        <w:t xml:space="preserve">It might be a good idea to describe a sample experimental setup </w:t>
      </w:r>
      <w:r w:rsidR="00C8289F">
        <w:t>and explain what the data extraction would look like</w:t>
      </w:r>
    </w:p>
  </w:comment>
  <w:comment w:id="131" w:author="Ashish Amresh" w:date="2021-11-18T18:06:00Z" w:initials="AA">
    <w:p w14:paraId="012EA75D" w14:textId="1C0D243E" w:rsidR="00C8289F" w:rsidRDefault="00C8289F">
      <w:pPr>
        <w:pStyle w:val="CommentText"/>
      </w:pPr>
      <w:r>
        <w:rPr>
          <w:rStyle w:val="CommentReference"/>
        </w:rPr>
        <w:annotationRef/>
      </w:r>
      <w:r>
        <w:t xml:space="preserve">There is no </w:t>
      </w:r>
      <w:proofErr w:type="gramStart"/>
      <w:r>
        <w:t>team..</w:t>
      </w:r>
      <w:proofErr w:type="gramEnd"/>
      <w:r>
        <w:t xml:space="preserve"> just you</w:t>
      </w:r>
    </w:p>
  </w:comment>
  <w:comment w:id="134" w:author="Ashish Amresh" w:date="2021-11-18T18:06:00Z" w:initials="AA">
    <w:p w14:paraId="3F341453" w14:textId="2E3C1E8C" w:rsidR="00C8289F" w:rsidRDefault="00C8289F">
      <w:pPr>
        <w:pStyle w:val="CommentText"/>
      </w:pPr>
      <w:r>
        <w:rPr>
          <w:rStyle w:val="CommentReference"/>
        </w:rPr>
        <w:annotationRef/>
      </w:r>
      <w:r>
        <w:t>Seems out of place for a dissertation, you may want to re work some of these elements throughout the proposal</w:t>
      </w:r>
    </w:p>
  </w:comment>
  <w:comment w:id="143" w:author="Ashish Amresh" w:date="2021-11-18T18:08:00Z" w:initials="AA">
    <w:p w14:paraId="536CAF75" w14:textId="24FB180B" w:rsidR="00C8289F" w:rsidRDefault="00C8289F">
      <w:pPr>
        <w:pStyle w:val="CommentText"/>
      </w:pPr>
      <w:r>
        <w:rPr>
          <w:rStyle w:val="CommentReference"/>
        </w:rPr>
        <w:annotationRef/>
      </w:r>
      <w:r>
        <w:t>This was hard to read, many lines have been struck</w:t>
      </w:r>
    </w:p>
  </w:comment>
  <w:comment w:id="150" w:author="Ashish Amresh" w:date="2021-11-18T18:09:00Z" w:initials="AA">
    <w:p w14:paraId="4FD61E5C" w14:textId="3CA5A263" w:rsidR="00C8289F" w:rsidRDefault="00C8289F">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3837F74D" w15:done="1"/>
  <w15:commentEx w15:paraId="7861365C" w15:done="0"/>
  <w15:commentEx w15:paraId="012EA75D" w15:done="0"/>
  <w15:commentEx w15:paraId="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3837F74D" w16cid:durableId="2541141F"/>
  <w16cid:commentId w16cid:paraId="7861365C" w16cid:durableId="25411450"/>
  <w16cid:commentId w16cid:paraId="012EA75D" w16cid:durableId="25411495"/>
  <w16cid:commentId w16cid:paraId="3F341453" w16cid:durableId="254114BF"/>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0C872" w14:textId="77777777" w:rsidR="00241DED" w:rsidRDefault="00241DED" w:rsidP="0082223F">
      <w:pPr>
        <w:spacing w:line="240" w:lineRule="auto"/>
      </w:pPr>
      <w:r>
        <w:separator/>
      </w:r>
    </w:p>
  </w:endnote>
  <w:endnote w:type="continuationSeparator" w:id="0">
    <w:p w14:paraId="3E6B8B73" w14:textId="77777777" w:rsidR="00241DED" w:rsidRDefault="00241DE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0F602C" w:rsidRDefault="000F6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0F602C" w:rsidRDefault="000F6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0F602C" w:rsidRDefault="000F6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29EB3" w14:textId="77777777" w:rsidR="00241DED" w:rsidRDefault="00241DED" w:rsidP="0082223F">
      <w:pPr>
        <w:spacing w:line="240" w:lineRule="auto"/>
      </w:pPr>
      <w:r>
        <w:separator/>
      </w:r>
    </w:p>
  </w:footnote>
  <w:footnote w:type="continuationSeparator" w:id="0">
    <w:p w14:paraId="75E98B92" w14:textId="77777777" w:rsidR="00241DED" w:rsidRDefault="00241DE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0F602C" w:rsidRDefault="000F60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877007" w:rsidRDefault="000F602C" w:rsidP="00877007">
    <w:pPr>
      <w:pStyle w:val="Header"/>
    </w:pPr>
    <w:r>
      <w:t>CMP</w:t>
    </w:r>
    <w:r w:rsidR="00877007" w:rsidRPr="00877007">
      <w:t>-</w:t>
    </w:r>
    <w:r w:rsidR="00775A78">
      <w:t>9</w:t>
    </w:r>
    <w:r>
      <w:t>1</w:t>
    </w:r>
    <w:r w:rsidR="00775A78">
      <w:t>0</w:t>
    </w:r>
    <w:r>
      <w:t>7</w:t>
    </w:r>
    <w:r w:rsidR="00877007" w:rsidRPr="00877007">
      <w:t xml:space="preserve">: </w:t>
    </w:r>
    <w:r>
      <w:t>Pre-C</w:t>
    </w:r>
    <w:r w:rsidRPr="000F602C">
      <w:t>andidacy</w:t>
    </w:r>
    <w:r>
      <w:t xml:space="preserve"> Prospectus for </w:t>
    </w:r>
    <w:r w:rsidR="00775A78">
      <w:t>Computer Science</w:t>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0F602C" w:rsidRDefault="000F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A7832"/>
    <w:rsid w:val="000F602C"/>
    <w:rsid w:val="00103C56"/>
    <w:rsid w:val="00104110"/>
    <w:rsid w:val="00134361"/>
    <w:rsid w:val="00183597"/>
    <w:rsid w:val="001B27C4"/>
    <w:rsid w:val="001B7D7C"/>
    <w:rsid w:val="001D585E"/>
    <w:rsid w:val="00241DED"/>
    <w:rsid w:val="002516A9"/>
    <w:rsid w:val="002806B7"/>
    <w:rsid w:val="00282882"/>
    <w:rsid w:val="002F2B18"/>
    <w:rsid w:val="002F2E59"/>
    <w:rsid w:val="0030294F"/>
    <w:rsid w:val="00331789"/>
    <w:rsid w:val="00393E64"/>
    <w:rsid w:val="003F4714"/>
    <w:rsid w:val="00401D65"/>
    <w:rsid w:val="00410C69"/>
    <w:rsid w:val="004223E8"/>
    <w:rsid w:val="00424108"/>
    <w:rsid w:val="004A784B"/>
    <w:rsid w:val="004F3F86"/>
    <w:rsid w:val="005A04C7"/>
    <w:rsid w:val="005B7079"/>
    <w:rsid w:val="005C39BA"/>
    <w:rsid w:val="005E0CFD"/>
    <w:rsid w:val="0066572A"/>
    <w:rsid w:val="006D793E"/>
    <w:rsid w:val="0073677D"/>
    <w:rsid w:val="00775A78"/>
    <w:rsid w:val="007A70F0"/>
    <w:rsid w:val="0082223F"/>
    <w:rsid w:val="00877007"/>
    <w:rsid w:val="008B5129"/>
    <w:rsid w:val="008D0E1C"/>
    <w:rsid w:val="008D5E74"/>
    <w:rsid w:val="00922710"/>
    <w:rsid w:val="009466BD"/>
    <w:rsid w:val="009A757D"/>
    <w:rsid w:val="009C1692"/>
    <w:rsid w:val="009E1F64"/>
    <w:rsid w:val="00A3759C"/>
    <w:rsid w:val="00A423F8"/>
    <w:rsid w:val="00AA7B38"/>
    <w:rsid w:val="00AB6CF7"/>
    <w:rsid w:val="00AE1EE7"/>
    <w:rsid w:val="00B13ADF"/>
    <w:rsid w:val="00B42098"/>
    <w:rsid w:val="00B53E14"/>
    <w:rsid w:val="00B83595"/>
    <w:rsid w:val="00BA1F46"/>
    <w:rsid w:val="00C54DC8"/>
    <w:rsid w:val="00C5577D"/>
    <w:rsid w:val="00C73692"/>
    <w:rsid w:val="00C8289F"/>
    <w:rsid w:val="00C93BB7"/>
    <w:rsid w:val="00CB25E9"/>
    <w:rsid w:val="00CD3B98"/>
    <w:rsid w:val="00D0165E"/>
    <w:rsid w:val="00D27769"/>
    <w:rsid w:val="00D75C7B"/>
    <w:rsid w:val="00D85C7B"/>
    <w:rsid w:val="00DC3AC5"/>
    <w:rsid w:val="00DE2224"/>
    <w:rsid w:val="00E234E9"/>
    <w:rsid w:val="00ED3713"/>
    <w:rsid w:val="00EE11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26434732-4897-420E-A2BE-DC4C76098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6</Pages>
  <Words>6397</Words>
  <Characters>3646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4</cp:revision>
  <dcterms:created xsi:type="dcterms:W3CDTF">2021-11-19T00:12:00Z</dcterms:created>
  <dcterms:modified xsi:type="dcterms:W3CDTF">2021-11-25T15:16:00Z</dcterms:modified>
</cp:coreProperties>
</file>